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003D0" w:rsidRDefault="007003D0" w:rsidP="007003D0">
      <w:pPr>
        <w:spacing w:after="0" w:line="480" w:lineRule="auto"/>
        <w:rPr>
          <w:rFonts w:ascii="Times New Roman" w:hAnsi="Times New Roman" w:cs="Times New Roman"/>
          <w:sz w:val="24"/>
          <w:szCs w:val="24"/>
        </w:rPr>
      </w:pPr>
      <w:r>
        <w:rPr>
          <w:rFonts w:ascii="Times New Roman" w:hAnsi="Times New Roman" w:cs="Times New Roman"/>
          <w:sz w:val="24"/>
          <w:szCs w:val="24"/>
        </w:rPr>
        <w:t>Name:</w:t>
      </w:r>
    </w:p>
    <w:p w:rsidR="007003D0" w:rsidRDefault="007003D0" w:rsidP="007003D0">
      <w:pPr>
        <w:spacing w:after="0" w:line="480" w:lineRule="auto"/>
        <w:rPr>
          <w:rFonts w:ascii="Times New Roman" w:hAnsi="Times New Roman" w:cs="Times New Roman"/>
          <w:sz w:val="24"/>
          <w:szCs w:val="24"/>
        </w:rPr>
      </w:pPr>
      <w:r>
        <w:rPr>
          <w:rFonts w:ascii="Times New Roman" w:hAnsi="Times New Roman" w:cs="Times New Roman"/>
          <w:sz w:val="24"/>
          <w:szCs w:val="24"/>
        </w:rPr>
        <w:t>Tutor:</w:t>
      </w:r>
    </w:p>
    <w:p w:rsidR="007003D0" w:rsidRDefault="007003D0" w:rsidP="007003D0">
      <w:pPr>
        <w:spacing w:after="0" w:line="480" w:lineRule="auto"/>
        <w:rPr>
          <w:rFonts w:ascii="Times New Roman" w:hAnsi="Times New Roman" w:cs="Times New Roman"/>
          <w:sz w:val="24"/>
          <w:szCs w:val="24"/>
        </w:rPr>
      </w:pPr>
      <w:r>
        <w:rPr>
          <w:rFonts w:ascii="Times New Roman" w:hAnsi="Times New Roman" w:cs="Times New Roman"/>
          <w:sz w:val="24"/>
          <w:szCs w:val="24"/>
        </w:rPr>
        <w:t>Course:</w:t>
      </w:r>
    </w:p>
    <w:p w:rsidR="007003D0" w:rsidRDefault="007003D0" w:rsidP="007003D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565500" w:rsidRPr="006A1F3E" w:rsidRDefault="0017464E" w:rsidP="007003D0">
      <w:pPr>
        <w:pStyle w:val="NormalWeb"/>
        <w:shd w:val="clear" w:color="auto" w:fill="FFFFFF"/>
        <w:spacing w:before="0" w:beforeAutospacing="0" w:after="0" w:afterAutospacing="0" w:line="480" w:lineRule="auto"/>
        <w:jc w:val="center"/>
        <w:rPr>
          <w:color w:val="333333"/>
        </w:rPr>
      </w:pPr>
      <w:r>
        <w:rPr>
          <w:color w:val="333333"/>
        </w:rPr>
        <w:t>Association between sleep deprivation and cardiovascular illnesses</w:t>
      </w:r>
    </w:p>
    <w:p w:rsidR="00565500" w:rsidRPr="006A1F3E" w:rsidRDefault="00B86A99" w:rsidP="007003D0">
      <w:pPr>
        <w:pStyle w:val="NormalWeb"/>
        <w:shd w:val="clear" w:color="auto" w:fill="FFFFFF"/>
        <w:spacing w:before="0" w:beforeAutospacing="0" w:after="0" w:afterAutospacing="0" w:line="480" w:lineRule="auto"/>
        <w:rPr>
          <w:color w:val="333333"/>
        </w:rPr>
      </w:pPr>
      <w:r>
        <w:rPr>
          <w:color w:val="333333"/>
        </w:rPr>
        <w:tab/>
      </w:r>
      <w:r w:rsidR="00565500" w:rsidRPr="006A1F3E">
        <w:rPr>
          <w:color w:val="333333"/>
        </w:rPr>
        <w:t xml:space="preserve">Sleep deprivation is a common occurrence in the day to day life. </w:t>
      </w:r>
      <w:r w:rsidR="0024280B" w:rsidRPr="006A1F3E">
        <w:rPr>
          <w:color w:val="333333"/>
        </w:rPr>
        <w:t>The</w:t>
      </w:r>
      <w:r w:rsidR="00565500" w:rsidRPr="006A1F3E">
        <w:rPr>
          <w:color w:val="333333"/>
        </w:rPr>
        <w:t xml:space="preserve"> condition may result from psychological, </w:t>
      </w:r>
      <w:r w:rsidR="007003D0">
        <w:rPr>
          <w:color w:val="333333"/>
        </w:rPr>
        <w:t>social</w:t>
      </w:r>
      <w:r w:rsidR="00565500" w:rsidRPr="006A1F3E">
        <w:rPr>
          <w:color w:val="333333"/>
        </w:rPr>
        <w:t xml:space="preserve"> demands.</w:t>
      </w:r>
      <w:r w:rsidR="0024280B" w:rsidRPr="006A1F3E">
        <w:rPr>
          <w:color w:val="333333"/>
        </w:rPr>
        <w:t xml:space="preserve"> Lack of enough sleep is more common in the developing countries. In fact, research indicates that the number of sleeping hours for the western people has declined by one and a half hours in less than a century. Today, the number of sleeping hours for people in the western countries has averaged at 6.8 hours</w:t>
      </w:r>
      <w:r w:rsidR="009249C9" w:rsidRPr="006A1F3E">
        <w:rPr>
          <w:color w:val="333333"/>
        </w:rPr>
        <w:t xml:space="preserve"> (</w:t>
      </w:r>
      <w:r w:rsidR="008501CA">
        <w:rPr>
          <w:color w:val="333333"/>
        </w:rPr>
        <w:t>Nagai et al 1</w:t>
      </w:r>
      <w:r w:rsidR="009249C9" w:rsidRPr="006A1F3E">
        <w:rPr>
          <w:color w:val="333333"/>
        </w:rPr>
        <w:t>)</w:t>
      </w:r>
      <w:r w:rsidR="0024280B" w:rsidRPr="006A1F3E">
        <w:rPr>
          <w:color w:val="333333"/>
        </w:rPr>
        <w:t xml:space="preserve">. According to </w:t>
      </w:r>
      <w:r w:rsidR="008501CA">
        <w:rPr>
          <w:color w:val="333333"/>
        </w:rPr>
        <w:t>Klumpers et al</w:t>
      </w:r>
      <w:r w:rsidR="0024280B" w:rsidRPr="006A1F3E">
        <w:rPr>
          <w:color w:val="333333"/>
        </w:rPr>
        <w:t>, the recommended number of sleeping time i</w:t>
      </w:r>
      <w:r w:rsidR="009249C9" w:rsidRPr="006A1F3E">
        <w:rPr>
          <w:color w:val="333333"/>
        </w:rPr>
        <w:t>s between seven and eight hours</w:t>
      </w:r>
      <w:r w:rsidR="008501CA">
        <w:rPr>
          <w:color w:val="333333"/>
        </w:rPr>
        <w:t xml:space="preserve"> (2). </w:t>
      </w:r>
      <w:r w:rsidR="009249C9" w:rsidRPr="006A1F3E">
        <w:rPr>
          <w:color w:val="333333"/>
        </w:rPr>
        <w:t xml:space="preserve"> </w:t>
      </w:r>
      <w:r w:rsidR="008501CA" w:rsidRPr="006A1F3E">
        <w:rPr>
          <w:color w:val="333333"/>
        </w:rPr>
        <w:t>The</w:t>
      </w:r>
      <w:r w:rsidR="00565500" w:rsidRPr="006A1F3E">
        <w:rPr>
          <w:color w:val="333333"/>
        </w:rPr>
        <w:t xml:space="preserve"> consequences of sleep deprivation in healthy individuals include reduced alertness and </w:t>
      </w:r>
      <w:r w:rsidR="008501CA" w:rsidRPr="006A1F3E">
        <w:rPr>
          <w:color w:val="333333"/>
        </w:rPr>
        <w:t>aggressiveness</w:t>
      </w:r>
      <w:r w:rsidR="00565500" w:rsidRPr="006A1F3E">
        <w:rPr>
          <w:color w:val="333333"/>
        </w:rPr>
        <w:t>.</w:t>
      </w:r>
      <w:r w:rsidR="0024280B" w:rsidRPr="006A1F3E">
        <w:rPr>
          <w:color w:val="333333"/>
        </w:rPr>
        <w:t xml:space="preserve"> Also, sleep deprivation results in the overall decline in mood. In the same line </w:t>
      </w:r>
      <w:r w:rsidR="008501CA" w:rsidRPr="006A1F3E">
        <w:rPr>
          <w:color w:val="333333"/>
        </w:rPr>
        <w:t>total</w:t>
      </w:r>
      <w:r w:rsidR="0024280B" w:rsidRPr="006A1F3E">
        <w:rPr>
          <w:color w:val="333333"/>
        </w:rPr>
        <w:t xml:space="preserve"> sleep deprivation is attributed to a decline in the cognitive performance. </w:t>
      </w:r>
      <w:r w:rsidR="009249C9" w:rsidRPr="006A1F3E">
        <w:rPr>
          <w:color w:val="333333"/>
        </w:rPr>
        <w:t xml:space="preserve">On the other hand, a </w:t>
      </w:r>
      <w:r w:rsidR="009249C9" w:rsidRPr="00B63D3B">
        <w:rPr>
          <w:noProof/>
          <w:color w:val="333333"/>
        </w:rPr>
        <w:t>one</w:t>
      </w:r>
      <w:r w:rsidR="00B63D3B">
        <w:rPr>
          <w:noProof/>
          <w:color w:val="333333"/>
        </w:rPr>
        <w:t>-</w:t>
      </w:r>
      <w:r w:rsidR="009249C9" w:rsidRPr="00B63D3B">
        <w:rPr>
          <w:noProof/>
          <w:color w:val="333333"/>
        </w:rPr>
        <w:t>night</w:t>
      </w:r>
      <w:r w:rsidR="009249C9" w:rsidRPr="006A1F3E">
        <w:rPr>
          <w:color w:val="333333"/>
        </w:rPr>
        <w:t xml:space="preserve"> sleep deprivation has been found to enhance the moods of patients with depressive disorders by 40 to 60 </w:t>
      </w:r>
      <w:r w:rsidR="004A44FF" w:rsidRPr="006A1F3E">
        <w:rPr>
          <w:color w:val="333333"/>
        </w:rPr>
        <w:t>percentages</w:t>
      </w:r>
      <w:r w:rsidR="008501CA">
        <w:rPr>
          <w:color w:val="333333"/>
        </w:rPr>
        <w:t xml:space="preserve"> (2)</w:t>
      </w:r>
      <w:r w:rsidR="009249C9" w:rsidRPr="006A1F3E">
        <w:rPr>
          <w:color w:val="333333"/>
        </w:rPr>
        <w:t>.</w:t>
      </w:r>
      <w:r w:rsidR="004A44FF" w:rsidRPr="006A1F3E">
        <w:rPr>
          <w:color w:val="333333"/>
        </w:rPr>
        <w:t xml:space="preserve"> In the same line, </w:t>
      </w:r>
      <w:r w:rsidR="008501CA">
        <w:rPr>
          <w:color w:val="333333"/>
        </w:rPr>
        <w:t>Nagai et al</w:t>
      </w:r>
      <w:r w:rsidR="004A44FF" w:rsidRPr="006A1F3E">
        <w:rPr>
          <w:color w:val="333333"/>
        </w:rPr>
        <w:t xml:space="preserve"> </w:t>
      </w:r>
      <w:r w:rsidR="008501CA">
        <w:rPr>
          <w:color w:val="333333"/>
        </w:rPr>
        <w:t>noted</w:t>
      </w:r>
      <w:r w:rsidR="004A44FF" w:rsidRPr="006A1F3E">
        <w:rPr>
          <w:color w:val="333333"/>
        </w:rPr>
        <w:t xml:space="preserve"> that research has revealed a correlation between sleep deprivation and physical conditions including cardiovascular diseases, hypertension as well as diabetes</w:t>
      </w:r>
      <w:r w:rsidR="008501CA">
        <w:rPr>
          <w:color w:val="333333"/>
        </w:rPr>
        <w:t xml:space="preserve"> (54)</w:t>
      </w:r>
      <w:r w:rsidR="004A44FF" w:rsidRPr="006A1F3E">
        <w:rPr>
          <w:color w:val="333333"/>
        </w:rPr>
        <w:t xml:space="preserve">. This paper will explore the connection between sleep deprivation and </w:t>
      </w:r>
      <w:r w:rsidR="008501CA">
        <w:rPr>
          <w:color w:val="333333"/>
        </w:rPr>
        <w:t>the subtypes of the cardiovascular diseases.</w:t>
      </w:r>
    </w:p>
    <w:p w:rsidR="008C78B0" w:rsidRDefault="008501CA" w:rsidP="007003D0">
      <w:pPr>
        <w:pStyle w:val="NormalWeb"/>
        <w:shd w:val="clear" w:color="auto" w:fill="FFFFFF"/>
        <w:spacing w:before="0" w:beforeAutospacing="0" w:after="0" w:afterAutospacing="0" w:line="480" w:lineRule="auto"/>
        <w:rPr>
          <w:color w:val="000000"/>
          <w:shd w:val="clear" w:color="auto" w:fill="FFFFFF"/>
        </w:rPr>
      </w:pPr>
      <w:r>
        <w:rPr>
          <w:color w:val="333333"/>
        </w:rPr>
        <w:tab/>
      </w:r>
      <w:r w:rsidR="004A44FF" w:rsidRPr="006A1F3E">
        <w:rPr>
          <w:color w:val="333333"/>
        </w:rPr>
        <w:t>Sleep deprivation has been linked to hypertension</w:t>
      </w:r>
      <w:r>
        <w:rPr>
          <w:color w:val="333333"/>
        </w:rPr>
        <w:t xml:space="preserve"> which is a risk factor for the coronary heart disease and stroke</w:t>
      </w:r>
      <w:r w:rsidR="00C51274" w:rsidRPr="006A1F3E">
        <w:rPr>
          <w:color w:val="333333"/>
        </w:rPr>
        <w:t xml:space="preserve">. Calhoun and Harding noted that when a person is having a normal sleep, there is a decline in blood pressure. The decline is directly proportional to the level of wakefulness. This decline is called </w:t>
      </w:r>
      <w:r w:rsidRPr="006A1F3E">
        <w:rPr>
          <w:color w:val="333333"/>
        </w:rPr>
        <w:t>nocturnal</w:t>
      </w:r>
      <w:r w:rsidR="00C51274" w:rsidRPr="006A1F3E">
        <w:rPr>
          <w:color w:val="333333"/>
        </w:rPr>
        <w:t xml:space="preserve"> dipping and it results </w:t>
      </w:r>
      <w:r w:rsidR="00B63D3B">
        <w:rPr>
          <w:noProof/>
          <w:color w:val="333333"/>
        </w:rPr>
        <w:t>in</w:t>
      </w:r>
      <w:r w:rsidR="00C51274" w:rsidRPr="006A1F3E">
        <w:rPr>
          <w:color w:val="333333"/>
        </w:rPr>
        <w:t xml:space="preserve"> a desirable decline of the </w:t>
      </w:r>
      <w:r w:rsidR="00C51274" w:rsidRPr="006A1F3E">
        <w:rPr>
          <w:color w:val="333333"/>
        </w:rPr>
        <w:lastRenderedPageBreak/>
        <w:t xml:space="preserve">sympathetic output. On the other hand, the lack or the decrease in </w:t>
      </w:r>
      <w:r w:rsidR="00B4196A" w:rsidRPr="006A1F3E">
        <w:rPr>
          <w:color w:val="333333"/>
        </w:rPr>
        <w:t xml:space="preserve">the nocturnal dipping of the blood pressure is considered as a strong isolated risk factor for </w:t>
      </w:r>
      <w:r>
        <w:rPr>
          <w:color w:val="333333"/>
        </w:rPr>
        <w:t>coronary heart</w:t>
      </w:r>
      <w:r w:rsidR="00B4196A" w:rsidRPr="006A1F3E">
        <w:rPr>
          <w:color w:val="333333"/>
        </w:rPr>
        <w:t xml:space="preserve"> </w:t>
      </w:r>
      <w:r w:rsidRPr="006A1F3E">
        <w:rPr>
          <w:color w:val="333333"/>
        </w:rPr>
        <w:t xml:space="preserve">diseases. </w:t>
      </w:r>
      <w:r w:rsidR="002B6C3C">
        <w:rPr>
          <w:color w:val="333333"/>
        </w:rPr>
        <w:tab/>
      </w:r>
      <w:r w:rsidR="008C78B0">
        <w:rPr>
          <w:color w:val="333333"/>
        </w:rPr>
        <w:t>A</w:t>
      </w:r>
      <w:r w:rsidR="008C78B0" w:rsidRPr="006A1F3E">
        <w:rPr>
          <w:color w:val="333333"/>
        </w:rPr>
        <w:t xml:space="preserve">dditionally, </w:t>
      </w:r>
      <w:r w:rsidR="008C78B0">
        <w:rPr>
          <w:color w:val="333333"/>
        </w:rPr>
        <w:t xml:space="preserve">the lack or the </w:t>
      </w:r>
      <w:r w:rsidR="002B6C3C">
        <w:rPr>
          <w:color w:val="333333"/>
        </w:rPr>
        <w:t xml:space="preserve">decrease in nocturnal dipping </w:t>
      </w:r>
      <w:r w:rsidR="002B6C3C" w:rsidRPr="006A1F3E">
        <w:rPr>
          <w:color w:val="333333"/>
        </w:rPr>
        <w:t>has</w:t>
      </w:r>
      <w:r w:rsidR="00B4196A" w:rsidRPr="006A1F3E">
        <w:rPr>
          <w:color w:val="333333"/>
        </w:rPr>
        <w:t xml:space="preserve"> been identified as secondary causes of hypertension, obstructive sleep apnea, </w:t>
      </w:r>
      <w:r w:rsidRPr="006A1F3E">
        <w:rPr>
          <w:color w:val="333333"/>
        </w:rPr>
        <w:t>and diabetes</w:t>
      </w:r>
      <w:r w:rsidR="00B4196A" w:rsidRPr="006A1F3E">
        <w:rPr>
          <w:color w:val="333333"/>
        </w:rPr>
        <w:t xml:space="preserve"> among </w:t>
      </w:r>
      <w:r w:rsidRPr="006A1F3E">
        <w:rPr>
          <w:color w:val="333333"/>
        </w:rPr>
        <w:t>others (</w:t>
      </w:r>
      <w:r w:rsidR="00213C81" w:rsidRPr="006A1F3E">
        <w:rPr>
          <w:color w:val="333333"/>
        </w:rPr>
        <w:t>434)</w:t>
      </w:r>
      <w:r w:rsidR="00B4196A" w:rsidRPr="006A1F3E">
        <w:rPr>
          <w:color w:val="333333"/>
        </w:rPr>
        <w:t xml:space="preserve">. </w:t>
      </w:r>
      <w:r w:rsidR="00F937F7" w:rsidRPr="006A1F3E">
        <w:rPr>
          <w:color w:val="333333"/>
        </w:rPr>
        <w:t xml:space="preserve">In the same line, </w:t>
      </w:r>
      <w:r w:rsidR="008C78B0">
        <w:rPr>
          <w:color w:val="333333"/>
        </w:rPr>
        <w:t>Nagai et al</w:t>
      </w:r>
      <w:r w:rsidR="00F937F7" w:rsidRPr="006A1F3E">
        <w:rPr>
          <w:color w:val="333333"/>
        </w:rPr>
        <w:t xml:space="preserve"> found that sleep deprivation increases the activity level of the sympathetic nervous system. </w:t>
      </w:r>
      <w:r w:rsidR="008C78B0" w:rsidRPr="006A1F3E">
        <w:rPr>
          <w:color w:val="333333"/>
        </w:rPr>
        <w:t>Similarly</w:t>
      </w:r>
      <w:r w:rsidR="00F937F7" w:rsidRPr="006A1F3E">
        <w:rPr>
          <w:color w:val="333333"/>
        </w:rPr>
        <w:t xml:space="preserve">, they </w:t>
      </w:r>
      <w:r w:rsidR="008C78B0">
        <w:rPr>
          <w:color w:val="333333"/>
        </w:rPr>
        <w:t xml:space="preserve">identified </w:t>
      </w:r>
      <w:r w:rsidR="00F937F7" w:rsidRPr="006A1F3E">
        <w:rPr>
          <w:color w:val="333333"/>
        </w:rPr>
        <w:t xml:space="preserve">short sleep </w:t>
      </w:r>
      <w:r w:rsidR="00F937F7" w:rsidRPr="00B63D3B">
        <w:rPr>
          <w:noProof/>
          <w:color w:val="333333"/>
        </w:rPr>
        <w:t>duration</w:t>
      </w:r>
      <w:r w:rsidR="00F937F7" w:rsidRPr="006A1F3E">
        <w:rPr>
          <w:color w:val="333333"/>
        </w:rPr>
        <w:t xml:space="preserve"> as a contributor </w:t>
      </w:r>
      <w:r w:rsidR="00B63D3B">
        <w:rPr>
          <w:noProof/>
          <w:color w:val="333333"/>
        </w:rPr>
        <w:t>to</w:t>
      </w:r>
      <w:r w:rsidR="00F937F7" w:rsidRPr="006A1F3E">
        <w:rPr>
          <w:color w:val="333333"/>
        </w:rPr>
        <w:t xml:space="preserve"> adverse cardiovascular outcomes. They attributed the connection between the increased risk of cardiovascular diseases and sleep deprivation to the </w:t>
      </w:r>
      <w:r w:rsidR="00526044" w:rsidRPr="006A1F3E">
        <w:rPr>
          <w:color w:val="333333"/>
        </w:rPr>
        <w:t xml:space="preserve">increase in the sympathetic nervous system activities and hypertension. </w:t>
      </w:r>
      <w:r w:rsidR="008C78B0" w:rsidRPr="006A1F3E">
        <w:rPr>
          <w:color w:val="333333"/>
        </w:rPr>
        <w:t>Similarly</w:t>
      </w:r>
      <w:r w:rsidR="00526044" w:rsidRPr="006A1F3E">
        <w:rPr>
          <w:color w:val="333333"/>
        </w:rPr>
        <w:t>, sleep deprivation leads to increased heart rate, constriction of the vasoconstriction as well as salt retention. When these factors are combined with high blood pressure, they cause “cardiac overdrive and volume overload</w:t>
      </w:r>
      <w:r w:rsidR="006E0000" w:rsidRPr="006A1F3E">
        <w:rPr>
          <w:color w:val="333333"/>
        </w:rPr>
        <w:t>” leading</w:t>
      </w:r>
      <w:r w:rsidR="00526044" w:rsidRPr="006A1F3E">
        <w:rPr>
          <w:color w:val="333333"/>
        </w:rPr>
        <w:t xml:space="preserve"> to coronary heart disease</w:t>
      </w:r>
      <w:r w:rsidR="008C78B0">
        <w:rPr>
          <w:color w:val="333333"/>
        </w:rPr>
        <w:t xml:space="preserve"> (56)</w:t>
      </w:r>
      <w:r w:rsidR="00526044" w:rsidRPr="006A1F3E">
        <w:rPr>
          <w:color w:val="333333"/>
        </w:rPr>
        <w:t>.</w:t>
      </w:r>
      <w:r w:rsidR="008C78B0">
        <w:rPr>
          <w:color w:val="333333"/>
        </w:rPr>
        <w:t xml:space="preserve"> </w:t>
      </w:r>
      <w:r w:rsidR="008C78B0" w:rsidRPr="006A1F3E">
        <w:rPr>
          <w:color w:val="333333"/>
        </w:rPr>
        <w:t>These</w:t>
      </w:r>
      <w:r w:rsidR="006E0000" w:rsidRPr="006A1F3E">
        <w:rPr>
          <w:color w:val="333333"/>
        </w:rPr>
        <w:t xml:space="preserve"> findings were supported by </w:t>
      </w:r>
      <w:r w:rsidR="008C78B0" w:rsidRPr="006A1F3E">
        <w:rPr>
          <w:color w:val="333333"/>
        </w:rPr>
        <w:t xml:space="preserve">Palagini </w:t>
      </w:r>
      <w:r w:rsidR="006E0000" w:rsidRPr="006A1F3E">
        <w:rPr>
          <w:color w:val="333333"/>
        </w:rPr>
        <w:t xml:space="preserve">et al who discovered a close link between sleep deprivation, short sleep duration, insomnia and </w:t>
      </w:r>
      <w:r w:rsidR="00C52243" w:rsidRPr="006A1F3E">
        <w:rPr>
          <w:color w:val="333333"/>
        </w:rPr>
        <w:t xml:space="preserve">increased risk of hypertension. They attributed the association to </w:t>
      </w:r>
      <w:r w:rsidR="008C78B0" w:rsidRPr="006A1F3E">
        <w:rPr>
          <w:color w:val="333333"/>
        </w:rPr>
        <w:t>hyper</w:t>
      </w:r>
      <w:r w:rsidR="008C78B0">
        <w:rPr>
          <w:color w:val="333333"/>
        </w:rPr>
        <w:t>-</w:t>
      </w:r>
      <w:r w:rsidR="008C78B0" w:rsidRPr="006A1F3E">
        <w:rPr>
          <w:color w:val="333333"/>
        </w:rPr>
        <w:t>arousal</w:t>
      </w:r>
      <w:r w:rsidR="00C52243" w:rsidRPr="006A1F3E">
        <w:rPr>
          <w:color w:val="333333"/>
        </w:rPr>
        <w:t xml:space="preserve"> that results from increased activities in the stress system functions. As such, they found sleep deprivation </w:t>
      </w:r>
      <w:r w:rsidR="004C6CCF" w:rsidRPr="006A1F3E">
        <w:rPr>
          <w:color w:val="333333"/>
        </w:rPr>
        <w:t>to be</w:t>
      </w:r>
      <w:r w:rsidR="00C52243" w:rsidRPr="006A1F3E">
        <w:rPr>
          <w:color w:val="333333"/>
        </w:rPr>
        <w:t xml:space="preserve"> </w:t>
      </w:r>
      <w:r w:rsidR="00213C81" w:rsidRPr="006A1F3E">
        <w:rPr>
          <w:color w:val="333333"/>
        </w:rPr>
        <w:t>a neurological and physiological stressor that impairs</w:t>
      </w:r>
      <w:r w:rsidR="004C6CCF" w:rsidRPr="006A1F3E">
        <w:rPr>
          <w:color w:val="333333"/>
        </w:rPr>
        <w:t xml:space="preserve"> </w:t>
      </w:r>
      <w:r w:rsidR="00213C81" w:rsidRPr="006A1F3E">
        <w:rPr>
          <w:color w:val="333333"/>
        </w:rPr>
        <w:t xml:space="preserve">the functioning of the brain leading to </w:t>
      </w:r>
      <w:r w:rsidR="00213C81" w:rsidRPr="00B63D3B">
        <w:rPr>
          <w:noProof/>
          <w:color w:val="333333"/>
        </w:rPr>
        <w:t>overactivity</w:t>
      </w:r>
      <w:r w:rsidR="008C78B0">
        <w:rPr>
          <w:color w:val="333333"/>
        </w:rPr>
        <w:t xml:space="preserve"> (2409)</w:t>
      </w:r>
      <w:r w:rsidR="00213C81" w:rsidRPr="006A1F3E">
        <w:rPr>
          <w:color w:val="333333"/>
        </w:rPr>
        <w:t>.</w:t>
      </w:r>
      <w:bookmarkStart w:id="0" w:name="article1.body1.sec1.p2"/>
      <w:bookmarkEnd w:id="0"/>
    </w:p>
    <w:p w:rsidR="002B6C3C" w:rsidRDefault="008C78B0" w:rsidP="007003D0">
      <w:pPr>
        <w:pStyle w:val="NormalWeb"/>
        <w:shd w:val="clear" w:color="auto" w:fill="FFFFFF"/>
        <w:spacing w:before="0" w:beforeAutospacing="0" w:after="0" w:afterAutospacing="0" w:line="480" w:lineRule="auto"/>
      </w:pPr>
      <w:r>
        <w:rPr>
          <w:color w:val="000000"/>
          <w:shd w:val="clear" w:color="auto" w:fill="FFFFFF"/>
        </w:rPr>
        <w:tab/>
      </w:r>
      <w:r w:rsidRPr="006A1F3E">
        <w:t xml:space="preserve"> </w:t>
      </w:r>
      <w:r w:rsidR="00D8561A" w:rsidRPr="006A1F3E">
        <w:t>According</w:t>
      </w:r>
      <w:r w:rsidR="008221C0">
        <w:t xml:space="preserve"> to Pat</w:t>
      </w:r>
      <w:r w:rsidR="00D8561A" w:rsidRPr="006A1F3E">
        <w:t>ya</w:t>
      </w:r>
      <w:r w:rsidR="008221C0">
        <w:t>r and Pat</w:t>
      </w:r>
      <w:r w:rsidR="00D8561A" w:rsidRPr="006A1F3E">
        <w:t>ya</w:t>
      </w:r>
      <w:r w:rsidR="008221C0">
        <w:t>r</w:t>
      </w:r>
      <w:r w:rsidR="00D8561A" w:rsidRPr="006A1F3E">
        <w:t xml:space="preserve">, sleep deprivation is associated </w:t>
      </w:r>
      <w:r w:rsidR="002B6C3C" w:rsidRPr="006A1F3E">
        <w:t>with increased incidents</w:t>
      </w:r>
      <w:r w:rsidR="00D8561A" w:rsidRPr="006A1F3E">
        <w:t xml:space="preserve"> of diabetes and hypertension; both of whi</w:t>
      </w:r>
      <w:r w:rsidR="002B6C3C">
        <w:t>ch are risk factors for stroke, coronary heart disease</w:t>
      </w:r>
      <w:r w:rsidR="00D8561A" w:rsidRPr="006A1F3E">
        <w:t xml:space="preserve"> and heart attack (1). </w:t>
      </w:r>
      <w:r w:rsidR="003E361E" w:rsidRPr="006A1F3E">
        <w:t>Hypertension leads to stroke because</w:t>
      </w:r>
      <w:r w:rsidR="002B6C3C">
        <w:t xml:space="preserve"> the</w:t>
      </w:r>
      <w:r w:rsidR="003E361E" w:rsidRPr="006A1F3E">
        <w:t xml:space="preserve"> high blood pressure strains the walls of the blood vessels. </w:t>
      </w:r>
      <w:r w:rsidR="00BC4FC3" w:rsidRPr="006A1F3E">
        <w:t>Consequently</w:t>
      </w:r>
      <w:r w:rsidR="003E361E" w:rsidRPr="006A1F3E">
        <w:t xml:space="preserve">, blood clots may </w:t>
      </w:r>
      <w:r w:rsidR="002B6C3C" w:rsidRPr="006A1F3E">
        <w:t>occur</w:t>
      </w:r>
      <w:r w:rsidR="003E361E" w:rsidRPr="006A1F3E">
        <w:t xml:space="preserve">. </w:t>
      </w:r>
      <w:r w:rsidR="003E361E" w:rsidRPr="00B63D3B">
        <w:rPr>
          <w:noProof/>
        </w:rPr>
        <w:t>Notably</w:t>
      </w:r>
      <w:r w:rsidR="00B63D3B">
        <w:rPr>
          <w:noProof/>
        </w:rPr>
        <w:t>,</w:t>
      </w:r>
      <w:r w:rsidR="003E361E" w:rsidRPr="006A1F3E">
        <w:t xml:space="preserve"> the blood clot hinders the supply of nutrients and oxygen to the brain. This causes the death of the blood cells resulting in ischemic stroke. Alternatively, the excess force resulting from the high blood pressure may lead </w:t>
      </w:r>
      <w:r w:rsidR="003E361E" w:rsidRPr="006A1F3E">
        <w:lastRenderedPageBreak/>
        <w:t xml:space="preserve">to the leaking or bursting of the blood </w:t>
      </w:r>
      <w:r w:rsidR="002B6C3C" w:rsidRPr="006A1F3E">
        <w:t>vessels</w:t>
      </w:r>
      <w:r w:rsidR="003E361E" w:rsidRPr="006A1F3E">
        <w:t xml:space="preserve">. This causes disruption of blood flow into the brain leading to hemorrhagic stroke (3). </w:t>
      </w:r>
      <w:r w:rsidR="006A1F3E">
        <w:t xml:space="preserve"> </w:t>
      </w:r>
    </w:p>
    <w:p w:rsidR="00213C81" w:rsidRDefault="002B6C3C" w:rsidP="007003D0">
      <w:pPr>
        <w:pStyle w:val="NormalWeb"/>
        <w:shd w:val="clear" w:color="auto" w:fill="FFFFFF"/>
        <w:spacing w:before="0" w:beforeAutospacing="0" w:after="0" w:afterAutospacing="0" w:line="480" w:lineRule="auto"/>
      </w:pPr>
      <w:r>
        <w:tab/>
      </w:r>
      <w:r w:rsidR="003E361E" w:rsidRPr="006A1F3E">
        <w:t>In the same line,</w:t>
      </w:r>
      <w:r w:rsidR="006A1F3E">
        <w:t xml:space="preserve"> obstructive</w:t>
      </w:r>
      <w:r w:rsidR="003E361E" w:rsidRPr="006A1F3E">
        <w:t xml:space="preserve"> </w:t>
      </w:r>
      <w:r>
        <w:t xml:space="preserve">sleep apnea; </w:t>
      </w:r>
      <w:r w:rsidR="006A1F3E">
        <w:t>a condition in which the patient constantly start and stops breathing during sleep may lead to sleep deprivation</w:t>
      </w:r>
      <w:r>
        <w:t xml:space="preserve"> (Palagini 2413)</w:t>
      </w:r>
      <w:r w:rsidR="006A1F3E">
        <w:t>. Alternatively, the repetitive interruptions of breathing may tamper with the lev</w:t>
      </w:r>
      <w:r>
        <w:t xml:space="preserve">el of oxygen reaching the brain, </w:t>
      </w:r>
      <w:r w:rsidR="006A1F3E">
        <w:t xml:space="preserve">leading to the death of the brain cells and hence a </w:t>
      </w:r>
      <w:r>
        <w:t>stroke. Also</w:t>
      </w:r>
      <w:r w:rsidR="006A1F3E">
        <w:t xml:space="preserve">, </w:t>
      </w:r>
      <w:r>
        <w:t xml:space="preserve">Patyar </w:t>
      </w:r>
      <w:r w:rsidR="006A1F3E">
        <w:t xml:space="preserve">and </w:t>
      </w:r>
      <w:r>
        <w:t xml:space="preserve">Patyar </w:t>
      </w:r>
      <w:r w:rsidR="008E0BD6">
        <w:t xml:space="preserve">noted that sleep apnea may lead to high blood pressure. The </w:t>
      </w:r>
      <w:r>
        <w:t>effects of the pressure alter</w:t>
      </w:r>
      <w:r w:rsidR="008E0BD6">
        <w:t xml:space="preserve"> the functioning of the blood vessels resulting in </w:t>
      </w:r>
      <w:r w:rsidR="00BC4FC3">
        <w:t>less</w:t>
      </w:r>
      <w:r w:rsidR="008E0BD6">
        <w:t xml:space="preserve"> oxygen in the blood</w:t>
      </w:r>
      <w:r w:rsidR="00BC4FC3">
        <w:t>. On the contrary, the</w:t>
      </w:r>
      <w:r w:rsidR="008E0BD6">
        <w:t xml:space="preserve"> levels of </w:t>
      </w:r>
      <w:r>
        <w:t>carbon dioxide</w:t>
      </w:r>
      <w:r w:rsidR="00BC4FC3">
        <w:t xml:space="preserve"> in the blood rise</w:t>
      </w:r>
      <w:r w:rsidR="008E0BD6">
        <w:t>. This effect may yield blood clots or stroke</w:t>
      </w:r>
      <w:r>
        <w:t xml:space="preserve"> (3)</w:t>
      </w:r>
      <w:r w:rsidR="008E0BD6">
        <w:t>.</w:t>
      </w:r>
    </w:p>
    <w:p w:rsidR="00C81EAF" w:rsidRDefault="002B6C3C" w:rsidP="007003D0">
      <w:pPr>
        <w:pStyle w:val="NormalWeb"/>
        <w:shd w:val="clear" w:color="auto" w:fill="FFFFFF"/>
        <w:spacing w:before="0" w:beforeAutospacing="0" w:after="0" w:afterAutospacing="0" w:line="480" w:lineRule="auto"/>
      </w:pPr>
      <w:r>
        <w:tab/>
      </w:r>
      <w:r w:rsidR="00CC4981">
        <w:t xml:space="preserve">Sleep deprivation results in diabetes mellitus which is a </w:t>
      </w:r>
      <w:r>
        <w:t>risk</w:t>
      </w:r>
      <w:r w:rsidR="00CC4981">
        <w:t xml:space="preserve"> factor for cardiovascular illnesses. A </w:t>
      </w:r>
      <w:r>
        <w:t>study</w:t>
      </w:r>
      <w:r w:rsidR="00CC4981">
        <w:t xml:space="preserve"> conducted by Spiegel et al e</w:t>
      </w:r>
      <w:r>
        <w:t xml:space="preserve">xposed the participants </w:t>
      </w:r>
      <w:r w:rsidR="00B63D3B">
        <w:rPr>
          <w:noProof/>
        </w:rPr>
        <w:t>to</w:t>
      </w:r>
      <w:r>
        <w:t xml:space="preserve"> two</w:t>
      </w:r>
      <w:r w:rsidR="00CC4981">
        <w:t xml:space="preserve"> types of conditions. In the first case, they were exposed to only four hours of sleep per night for a period of six days. They were then allowed to go through a sleep recovery </w:t>
      </w:r>
      <w:r>
        <w:t>p</w:t>
      </w:r>
      <w:r w:rsidR="00CC4981">
        <w:t xml:space="preserve">eriod after which they were </w:t>
      </w:r>
      <w:r>
        <w:t>exposed to</w:t>
      </w:r>
      <w:r w:rsidR="00CC4981">
        <w:t xml:space="preserve">12 hours of a </w:t>
      </w:r>
      <w:r>
        <w:t>night’s</w:t>
      </w:r>
      <w:r w:rsidR="00CC4981">
        <w:t xml:space="preserve"> sleep for six days. During the sleep deprivation period, the </w:t>
      </w:r>
      <w:r w:rsidR="00970CA9">
        <w:t xml:space="preserve">subjects had lower glucose tolerance, </w:t>
      </w:r>
      <w:r w:rsidR="00970CA9" w:rsidRPr="00B63D3B">
        <w:rPr>
          <w:noProof/>
        </w:rPr>
        <w:t>overactivity</w:t>
      </w:r>
      <w:r w:rsidR="00970CA9">
        <w:t xml:space="preserve"> of the sympathetic nervous system as well as higher levels </w:t>
      </w:r>
      <w:r>
        <w:t xml:space="preserve">of evening </w:t>
      </w:r>
      <w:r w:rsidR="00970CA9">
        <w:t>cortisol concentration as well as increased insulin resistance (2028).</w:t>
      </w:r>
      <w:r>
        <w:t xml:space="preserve"> Notably</w:t>
      </w:r>
      <w:r w:rsidR="00970CA9">
        <w:t xml:space="preserve">, higher levels of cortisol in the evening are likely to cause an insulin resistance. On the contrary, increased sympathetic activities hinder the functioning of the pancreas. All these factors lead to the disruption of the functioning of the endocrine system; </w:t>
      </w:r>
      <w:r>
        <w:t xml:space="preserve">a </w:t>
      </w:r>
      <w:r w:rsidR="00970CA9">
        <w:t>scenario that may lead to diabetes mellitus (</w:t>
      </w:r>
      <w:r>
        <w:t>Nagai et al</w:t>
      </w:r>
      <w:r w:rsidR="00D1375F">
        <w:t xml:space="preserve"> 57</w:t>
      </w:r>
      <w:r w:rsidR="00970CA9">
        <w:t xml:space="preserve">). </w:t>
      </w:r>
    </w:p>
    <w:p w:rsidR="00CC4981" w:rsidRDefault="002B6C3C" w:rsidP="007003D0">
      <w:pPr>
        <w:pStyle w:val="NormalWeb"/>
        <w:shd w:val="clear" w:color="auto" w:fill="FFFFFF"/>
        <w:spacing w:before="0" w:beforeAutospacing="0" w:after="0" w:afterAutospacing="0" w:line="480" w:lineRule="auto"/>
      </w:pPr>
      <w:r>
        <w:tab/>
      </w:r>
      <w:r w:rsidR="00970CA9">
        <w:t xml:space="preserve">A similar study that was conducted on American adults revealed the same trend. </w:t>
      </w:r>
      <w:r w:rsidR="00D1375F">
        <w:t>B</w:t>
      </w:r>
      <w:r w:rsidR="008221C0">
        <w:t>u</w:t>
      </w:r>
      <w:r w:rsidR="00D1375F">
        <w:t xml:space="preserve">xton et al found that, sleeping for less than seven hours or more than eight </w:t>
      </w:r>
      <w:r w:rsidR="005F623C">
        <w:t>hours</w:t>
      </w:r>
      <w:r w:rsidR="00D1375F">
        <w:t xml:space="preserve"> increased the risk of obesity, diabetes, hypertension and </w:t>
      </w:r>
      <w:r>
        <w:t>cardiovascular</w:t>
      </w:r>
      <w:r w:rsidR="00D1375F">
        <w:t xml:space="preserve"> diseases</w:t>
      </w:r>
      <w:r w:rsidR="008221C0">
        <w:t xml:space="preserve"> (2130)</w:t>
      </w:r>
      <w:r w:rsidR="00D1375F">
        <w:t>.</w:t>
      </w:r>
      <w:r w:rsidR="008221C0">
        <w:t xml:space="preserve"> </w:t>
      </w:r>
      <w:r>
        <w:t xml:space="preserve"> Patyar and </w:t>
      </w:r>
      <w:r w:rsidR="008221C0">
        <w:t xml:space="preserve">Patyar </w:t>
      </w:r>
      <w:r w:rsidR="00D1375F">
        <w:t xml:space="preserve">attribute </w:t>
      </w:r>
      <w:r w:rsidR="00D1375F">
        <w:lastRenderedPageBreak/>
        <w:t xml:space="preserve">this occurrence to the </w:t>
      </w:r>
      <w:r w:rsidR="008221C0">
        <w:t>insulin</w:t>
      </w:r>
      <w:r w:rsidR="00D1375F">
        <w:t xml:space="preserve"> </w:t>
      </w:r>
      <w:r w:rsidR="008221C0">
        <w:t>resistance</w:t>
      </w:r>
      <w:r w:rsidR="00D1375F">
        <w:t xml:space="preserve"> that is not accompanied by compensation in the beta-cell function. This scenario damages glucose tolerance thus increasing the risk of diabetes</w:t>
      </w:r>
      <w:r w:rsidR="008221C0">
        <w:t xml:space="preserve"> (3)</w:t>
      </w:r>
      <w:r w:rsidR="00D1375F">
        <w:t xml:space="preserve">. In </w:t>
      </w:r>
      <w:r w:rsidR="008221C0">
        <w:t>addition</w:t>
      </w:r>
      <w:r w:rsidR="00D1375F">
        <w:t xml:space="preserve">, they opine that sleep deprivation </w:t>
      </w:r>
      <w:r w:rsidR="00C81EAF">
        <w:t>leads to the decline of the hormone leptin. Notably</w:t>
      </w:r>
      <w:r w:rsidR="008221C0">
        <w:t>, leptin</w:t>
      </w:r>
      <w:r w:rsidR="00C81EAF">
        <w:t xml:space="preserve"> is a satiety hormone and its down</w:t>
      </w:r>
      <w:r w:rsidR="008221C0">
        <w:t>-</w:t>
      </w:r>
      <w:r w:rsidR="00C81EAF">
        <w:t>regulation leads to increased secretion of the ghrelin which is an appetite-stimulating hormone. As a result, the subjects increase their food intake resulting in diabetes;</w:t>
      </w:r>
      <w:r w:rsidR="005F623C">
        <w:t xml:space="preserve"> </w:t>
      </w:r>
      <w:r w:rsidR="00C81EAF">
        <w:t>which is a risk factor for stroke</w:t>
      </w:r>
      <w:r w:rsidR="005F623C">
        <w:t xml:space="preserve"> (</w:t>
      </w:r>
      <w:r w:rsidR="008221C0">
        <w:t>4</w:t>
      </w:r>
      <w:r w:rsidR="005F623C">
        <w:t>)</w:t>
      </w:r>
      <w:r w:rsidR="00C81EAF">
        <w:t>.</w:t>
      </w:r>
      <w:r w:rsidR="005F623C">
        <w:t xml:space="preserve"> Besides sleep </w:t>
      </w:r>
      <w:r w:rsidR="008221C0">
        <w:t>deprivation</w:t>
      </w:r>
      <w:r w:rsidR="005F623C">
        <w:t xml:space="preserve"> during the early stages of a stroke can worsen the brain damage (4). </w:t>
      </w:r>
      <w:r w:rsidR="008221C0">
        <w:t>In</w:t>
      </w:r>
      <w:r w:rsidR="005F623C">
        <w:t xml:space="preserve"> view of this</w:t>
      </w:r>
      <w:r w:rsidR="00C81EAF">
        <w:t xml:space="preserve">, sleep deprivation leads to the </w:t>
      </w:r>
      <w:r w:rsidR="008221C0">
        <w:t>impairment</w:t>
      </w:r>
      <w:r w:rsidR="00C81EAF">
        <w:t xml:space="preserve"> of</w:t>
      </w:r>
      <w:r w:rsidR="00B63D3B">
        <w:t xml:space="preserve"> the</w:t>
      </w:r>
      <w:r w:rsidR="00C81EAF">
        <w:t xml:space="preserve"> </w:t>
      </w:r>
      <w:r w:rsidR="00C81EAF" w:rsidRPr="00B63D3B">
        <w:rPr>
          <w:noProof/>
        </w:rPr>
        <w:t>various</w:t>
      </w:r>
      <w:r w:rsidR="00C81EAF">
        <w:t xml:space="preserve"> functioning of the body resulting in illnesses such as hypertension, diabetes among others which are risk factors for cardiovascular diseases.</w:t>
      </w:r>
      <w:r w:rsidR="005F623C">
        <w:t xml:space="preserve"> </w:t>
      </w:r>
    </w:p>
    <w:p w:rsidR="005F623C" w:rsidRDefault="008221C0" w:rsidP="007003D0">
      <w:pPr>
        <w:pStyle w:val="NormalWeb"/>
        <w:shd w:val="clear" w:color="auto" w:fill="FFFFFF"/>
        <w:spacing w:before="0" w:beforeAutospacing="0" w:after="0" w:afterAutospacing="0" w:line="480" w:lineRule="auto"/>
      </w:pPr>
      <w:r>
        <w:tab/>
        <w:t>According</w:t>
      </w:r>
      <w:r w:rsidR="005F623C">
        <w:t xml:space="preserve"> to </w:t>
      </w:r>
      <w:r>
        <w:t>Greer et al</w:t>
      </w:r>
      <w:r w:rsidR="005F623C">
        <w:t xml:space="preserve"> </w:t>
      </w:r>
      <w:r w:rsidR="00CE1453">
        <w:t xml:space="preserve">sleep deprivation is a risk factor for obesity in both adults and children. It is no wonder that in the developed nations, sleep durations are declining while the rates of obesity are on the rise. Notably, sleep deprivation alters the functioning of satiety and </w:t>
      </w:r>
      <w:r w:rsidR="00CE1453" w:rsidRPr="00B63D3B">
        <w:rPr>
          <w:noProof/>
        </w:rPr>
        <w:t>appetite</w:t>
      </w:r>
      <w:r w:rsidR="00B63D3B">
        <w:rPr>
          <w:noProof/>
        </w:rPr>
        <w:t>-</w:t>
      </w:r>
      <w:r w:rsidR="00CE1453" w:rsidRPr="00B63D3B">
        <w:rPr>
          <w:noProof/>
        </w:rPr>
        <w:t>stimulating</w:t>
      </w:r>
      <w:r w:rsidR="00CE1453">
        <w:t xml:space="preserve"> hormones, leading to an increased appetite, and food intakes</w:t>
      </w:r>
      <w:r>
        <w:t xml:space="preserve"> (1)</w:t>
      </w:r>
      <w:r w:rsidR="00CE1453">
        <w:t xml:space="preserve">. A research conducted by </w:t>
      </w:r>
      <w:r>
        <w:t>Greer et al</w:t>
      </w:r>
      <w:r w:rsidR="00CE1453">
        <w:t xml:space="preserve"> and found that sleep deprivation state </w:t>
      </w:r>
      <w:r>
        <w:t>reactivates</w:t>
      </w:r>
      <w:r w:rsidR="00CE1453">
        <w:t xml:space="preserve"> the three cortical regions that regulate appetite and food stimulus while simultaneously leading to an </w:t>
      </w:r>
      <w:r>
        <w:t>increment</w:t>
      </w:r>
      <w:r w:rsidR="00CE1453">
        <w:t xml:space="preserve"> in food desire (2). They interpreted the findings to indicate that </w:t>
      </w:r>
      <w:r>
        <w:t>reactivity</w:t>
      </w:r>
      <w:r w:rsidR="007D1A05">
        <w:t xml:space="preserve"> of the cortical regions excavated the fo</w:t>
      </w:r>
      <w:r>
        <w:t>o</w:t>
      </w:r>
      <w:r w:rsidR="007D1A05">
        <w:t xml:space="preserve">d salience and stimulated the consumption of appetitive foods, thus leading to weight gain. As such, a continued trend of sleep </w:t>
      </w:r>
      <w:r>
        <w:t>deprivation</w:t>
      </w:r>
      <w:r w:rsidR="007D1A05">
        <w:t xml:space="preserve"> would lead to </w:t>
      </w:r>
      <w:r w:rsidR="007D1A05" w:rsidRPr="00B63D3B">
        <w:rPr>
          <w:noProof/>
        </w:rPr>
        <w:t>long</w:t>
      </w:r>
      <w:r w:rsidR="00B63D3B">
        <w:rPr>
          <w:noProof/>
        </w:rPr>
        <w:t>-</w:t>
      </w:r>
      <w:r w:rsidR="007D1A05" w:rsidRPr="00B63D3B">
        <w:rPr>
          <w:noProof/>
        </w:rPr>
        <w:t>term</w:t>
      </w:r>
      <w:r w:rsidR="007D1A05">
        <w:t xml:space="preserve"> intake of huge portions of caloric foods leading to obesity (2). Notably, this demonstration of the brain mechanism illustrates how sleep deprivation can lead to obesity. </w:t>
      </w:r>
    </w:p>
    <w:p w:rsidR="00CC4981" w:rsidRDefault="008221C0" w:rsidP="007003D0">
      <w:pPr>
        <w:pStyle w:val="NormalWeb"/>
        <w:shd w:val="clear" w:color="auto" w:fill="FFFFFF"/>
        <w:spacing w:before="0" w:beforeAutospacing="0" w:after="0" w:afterAutospacing="0" w:line="480" w:lineRule="auto"/>
      </w:pPr>
      <w:r>
        <w:tab/>
      </w:r>
      <w:r w:rsidR="004C703D">
        <w:t xml:space="preserve">Obesity is a major risk factor for </w:t>
      </w:r>
      <w:r w:rsidR="00AF3CBC">
        <w:t>various subtypes of cardiovascular diseases including heart attack, st</w:t>
      </w:r>
      <w:r w:rsidR="00DA6137">
        <w:t xml:space="preserve">roke and coronary heart </w:t>
      </w:r>
      <w:r>
        <w:t xml:space="preserve">disease </w:t>
      </w:r>
      <w:r w:rsidR="00AF3CBC">
        <w:t>(Ndumele</w:t>
      </w:r>
      <w:r w:rsidR="00DA6137">
        <w:t xml:space="preserve"> 1</w:t>
      </w:r>
      <w:r w:rsidR="00AF3CBC">
        <w:t xml:space="preserve"> ).</w:t>
      </w:r>
      <w:r w:rsidR="00DA6137">
        <w:t xml:space="preserve"> Nonetheless, obesity leads to the subtypes of the cardiovascular diseases through other risk factors including high blood pressure, </w:t>
      </w:r>
      <w:r w:rsidR="00DA6137">
        <w:lastRenderedPageBreak/>
        <w:t xml:space="preserve">diabetes among others. </w:t>
      </w:r>
      <w:r w:rsidR="00501F94">
        <w:t>Similarly</w:t>
      </w:r>
      <w:r w:rsidR="00DA6137">
        <w:t xml:space="preserve">, </w:t>
      </w:r>
      <w:r w:rsidR="0045101C">
        <w:t xml:space="preserve">obesity may trigger </w:t>
      </w:r>
      <w:r w:rsidR="00501F94">
        <w:t xml:space="preserve">a </w:t>
      </w:r>
      <w:r w:rsidR="00501F94" w:rsidRPr="00B63D3B">
        <w:rPr>
          <w:noProof/>
        </w:rPr>
        <w:t>rise</w:t>
      </w:r>
      <w:r w:rsidR="00501F94">
        <w:t xml:space="preserve"> of</w:t>
      </w:r>
      <w:r w:rsidR="0045101C">
        <w:t xml:space="preserve"> the level of blood cholesterol. Notably, cholesterol moves through</w:t>
      </w:r>
      <w:r w:rsidR="00B63D3B">
        <w:t xml:space="preserve"> the</w:t>
      </w:r>
      <w:r w:rsidR="0045101C">
        <w:t xml:space="preserve"> </w:t>
      </w:r>
      <w:r w:rsidR="0045101C" w:rsidRPr="00B63D3B">
        <w:rPr>
          <w:noProof/>
        </w:rPr>
        <w:t>bloodstream</w:t>
      </w:r>
      <w:r w:rsidR="0045101C">
        <w:t xml:space="preserve">. As </w:t>
      </w:r>
      <w:r w:rsidR="00501F94">
        <w:t>such</w:t>
      </w:r>
      <w:r w:rsidR="0045101C">
        <w:t xml:space="preserve">, health levels of cholesterol are useful in preventing plaque buildup in the blood vessels. On the contrary, low levels of cholesterol are fatal because they </w:t>
      </w:r>
      <w:r w:rsidR="00501F94">
        <w:t>can</w:t>
      </w:r>
      <w:r w:rsidR="0045101C">
        <w:t xml:space="preserve"> lead to blood clotting and hence the risk of coronary heart disease and stroke. Therefore, obesity serves as a</w:t>
      </w:r>
      <w:r w:rsidR="00501F94">
        <w:t>n</w:t>
      </w:r>
      <w:r w:rsidR="0045101C">
        <w:t xml:space="preserve"> independent and secondary risk factor for the </w:t>
      </w:r>
      <w:r w:rsidR="00501F94">
        <w:t xml:space="preserve">subtypes of the </w:t>
      </w:r>
      <w:r w:rsidR="0045101C">
        <w:t>cardiovascular</w:t>
      </w:r>
      <w:r w:rsidR="00501F94">
        <w:t xml:space="preserve"> disease</w:t>
      </w:r>
      <w:r w:rsidR="0045101C">
        <w:t xml:space="preserve">. Notably, the adverse health effects caused by sleep deprivation through obesity cannot be overlooked. </w:t>
      </w:r>
    </w:p>
    <w:p w:rsidR="0045101C" w:rsidRDefault="00501F94" w:rsidP="007003D0">
      <w:pPr>
        <w:pStyle w:val="NormalWeb"/>
        <w:shd w:val="clear" w:color="auto" w:fill="FFFFFF"/>
        <w:spacing w:before="0" w:beforeAutospacing="0" w:after="0" w:afterAutospacing="0" w:line="480" w:lineRule="auto"/>
      </w:pPr>
      <w:r>
        <w:tab/>
      </w:r>
      <w:r w:rsidR="0045101C">
        <w:t xml:space="preserve">As stated before, obstructive sleep apnea </w:t>
      </w:r>
      <w:r>
        <w:t xml:space="preserve">is </w:t>
      </w:r>
      <w:r w:rsidR="0045101C">
        <w:t>a disturbance that may lead to sleep deprivation.</w:t>
      </w:r>
      <w:r w:rsidR="00A04AF6">
        <w:t xml:space="preserve"> Notably, there is</w:t>
      </w:r>
      <w:r w:rsidR="00B63D3B">
        <w:t xml:space="preserve"> a</w:t>
      </w:r>
      <w:r w:rsidR="00A04AF6">
        <w:t xml:space="preserve"> </w:t>
      </w:r>
      <w:r w:rsidR="00A04AF6" w:rsidRPr="00B63D3B">
        <w:rPr>
          <w:noProof/>
        </w:rPr>
        <w:t>close</w:t>
      </w:r>
      <w:r w:rsidR="00A04AF6">
        <w:t xml:space="preserve"> link between </w:t>
      </w:r>
      <w:r w:rsidR="00BC4FC3">
        <w:t>overweight</w:t>
      </w:r>
      <w:r w:rsidR="00A04AF6">
        <w:t xml:space="preserve"> and </w:t>
      </w:r>
      <w:r w:rsidR="00F05CDE">
        <w:t>obstructive</w:t>
      </w:r>
      <w:r w:rsidR="00A04AF6">
        <w:t xml:space="preserve"> sleep apnea. In fact, Romero- Corral et al found that weight loss has been found to be an effective treatment for obstructive sleep apnea. In the same line, obesity and obstructive sleep apnea </w:t>
      </w:r>
      <w:r w:rsidR="00A04AF6" w:rsidRPr="00B63D3B">
        <w:rPr>
          <w:noProof/>
        </w:rPr>
        <w:t>lead</w:t>
      </w:r>
      <w:r w:rsidR="00A04AF6">
        <w:t xml:space="preserve"> to stress; </w:t>
      </w:r>
      <w:r w:rsidR="00F05CDE">
        <w:t>which</w:t>
      </w:r>
      <w:r w:rsidR="00A04AF6">
        <w:t xml:space="preserve"> is another risk factor for the cardiovascular heart disease. Additionally, stress and anxiety can cause blood pressure and the risk of a heart attack and stroke</w:t>
      </w:r>
      <w:r>
        <w:t xml:space="preserve"> (711-712)</w:t>
      </w:r>
      <w:r w:rsidR="00A04AF6">
        <w:t xml:space="preserve">. </w:t>
      </w:r>
    </w:p>
    <w:p w:rsidR="00F346A6" w:rsidRDefault="00501F94" w:rsidP="007003D0">
      <w:pPr>
        <w:pStyle w:val="NormalWeb"/>
        <w:shd w:val="clear" w:color="auto" w:fill="FFFFFF"/>
        <w:spacing w:before="0" w:beforeAutospacing="0" w:after="0" w:afterAutospacing="0" w:line="480" w:lineRule="auto"/>
      </w:pPr>
      <w:r>
        <w:tab/>
      </w:r>
      <w:r w:rsidR="00F346A6">
        <w:t>Additionally</w:t>
      </w:r>
      <w:r>
        <w:t>, Nagai et al</w:t>
      </w:r>
      <w:r w:rsidR="00F346A6">
        <w:t xml:space="preserve"> found </w:t>
      </w:r>
      <w:r w:rsidR="00F346A6" w:rsidRPr="00B63D3B">
        <w:rPr>
          <w:noProof/>
        </w:rPr>
        <w:t>that</w:t>
      </w:r>
      <w:r w:rsidR="00F346A6">
        <w:t xml:space="preserve"> </w:t>
      </w:r>
      <w:r w:rsidR="00B52FD8">
        <w:t xml:space="preserve">long waking durations during sleep result to psycho-social stress. The exposure to such stress leads to increased </w:t>
      </w:r>
      <w:r>
        <w:t>salt inta</w:t>
      </w:r>
      <w:r w:rsidR="00B52FD8">
        <w:t xml:space="preserve">kes and the </w:t>
      </w:r>
      <w:r>
        <w:t>impairment</w:t>
      </w:r>
      <w:r w:rsidR="00B52FD8">
        <w:t xml:space="preserve"> of salt </w:t>
      </w:r>
      <w:r>
        <w:t>excretion</w:t>
      </w:r>
      <w:r w:rsidR="00B52FD8">
        <w:t xml:space="preserve"> from the body. This results </w:t>
      </w:r>
      <w:r w:rsidR="00B63D3B">
        <w:rPr>
          <w:noProof/>
        </w:rPr>
        <w:t>in</w:t>
      </w:r>
      <w:r w:rsidR="00B52FD8">
        <w:t xml:space="preserve"> the</w:t>
      </w:r>
      <w:r>
        <w:t xml:space="preserve"> </w:t>
      </w:r>
      <w:r w:rsidR="00B52FD8">
        <w:t>development of volume overloa</w:t>
      </w:r>
      <w:r>
        <w:t>d and arterial remodeling (</w:t>
      </w:r>
      <w:r w:rsidR="00B52FD8">
        <w:t xml:space="preserve">56). In turn, arterial remodeling may lead to heart </w:t>
      </w:r>
      <w:r>
        <w:t>rhythm</w:t>
      </w:r>
      <w:r w:rsidR="00B52FD8">
        <w:t xml:space="preserve"> problems resulting in a heart attack.</w:t>
      </w:r>
    </w:p>
    <w:p w:rsidR="00B52FD8" w:rsidRDefault="00501F94" w:rsidP="007003D0">
      <w:pPr>
        <w:pStyle w:val="NormalWeb"/>
        <w:shd w:val="clear" w:color="auto" w:fill="FFFFFF"/>
        <w:spacing w:before="0" w:beforeAutospacing="0" w:after="0" w:afterAutospacing="0" w:line="480" w:lineRule="auto"/>
      </w:pPr>
      <w:r>
        <w:tab/>
      </w:r>
      <w:r w:rsidR="00B52FD8">
        <w:t xml:space="preserve">In conclusion, research has revealed </w:t>
      </w:r>
      <w:r w:rsidR="00BC4FC3">
        <w:t>sleep deprivation impacts negatively on</w:t>
      </w:r>
      <w:r w:rsidR="00B52FD8">
        <w:t xml:space="preserve"> the mental and physical health of humans. For instance, sleep deprivation is attributed to the subtypes of cardiovascular </w:t>
      </w:r>
      <w:r>
        <w:t>disease</w:t>
      </w:r>
      <w:r w:rsidR="00B52FD8">
        <w:t xml:space="preserve"> including stroke, heart attack as well as coronary heart disease. One of the major </w:t>
      </w:r>
      <w:r>
        <w:t>outcomes</w:t>
      </w:r>
      <w:r w:rsidR="00B52FD8">
        <w:t xml:space="preserve"> of sleep deprivation is </w:t>
      </w:r>
      <w:r w:rsidR="00B040BD">
        <w:t xml:space="preserve">high blood pressure. This outcome </w:t>
      </w:r>
      <w:r w:rsidR="00B52FD8">
        <w:t xml:space="preserve">is a risk factor for </w:t>
      </w:r>
      <w:r w:rsidR="00387DCB">
        <w:t xml:space="preserve">stroke and the cardiovascular heart disease. In the same line, sleep deprivation is associated with </w:t>
      </w:r>
      <w:r w:rsidR="00387DCB">
        <w:lastRenderedPageBreak/>
        <w:t xml:space="preserve">diabetes and obesity; both of which are risk factors for the subtypes of cardiovascular diseases. Notably, research shows that sleep deprivation </w:t>
      </w:r>
      <w:r>
        <w:t>impairs</w:t>
      </w:r>
      <w:r w:rsidR="00387DCB">
        <w:t xml:space="preserve"> the activities of various body parts </w:t>
      </w:r>
      <w:r>
        <w:t xml:space="preserve">leading to </w:t>
      </w:r>
      <w:r w:rsidR="00387DCB">
        <w:t>undesirable consequences including</w:t>
      </w:r>
      <w:r w:rsidR="00B63D3B">
        <w:t xml:space="preserve"> an</w:t>
      </w:r>
      <w:r w:rsidR="00387DCB">
        <w:t xml:space="preserve"> </w:t>
      </w:r>
      <w:r w:rsidR="00387DCB" w:rsidRPr="00B63D3B">
        <w:rPr>
          <w:noProof/>
        </w:rPr>
        <w:t>increase</w:t>
      </w:r>
      <w:r w:rsidR="00387DCB">
        <w:t xml:space="preserve"> in the sympathetic activity, volume overload, increased </w:t>
      </w:r>
      <w:r w:rsidR="00387DCB" w:rsidRPr="00B63D3B">
        <w:rPr>
          <w:noProof/>
        </w:rPr>
        <w:t>heartbeats</w:t>
      </w:r>
      <w:r w:rsidR="00387DCB">
        <w:t xml:space="preserve">, insulin </w:t>
      </w:r>
      <w:r>
        <w:t>intolerance</w:t>
      </w:r>
      <w:r w:rsidR="00387DCB">
        <w:t xml:space="preserve">, heart </w:t>
      </w:r>
      <w:r>
        <w:t>rhythm</w:t>
      </w:r>
      <w:r w:rsidR="00387DCB">
        <w:t xml:space="preserve"> problems</w:t>
      </w:r>
      <w:r>
        <w:t>,</w:t>
      </w:r>
      <w:r w:rsidR="00387DCB">
        <w:t xml:space="preserve"> among others. These </w:t>
      </w:r>
      <w:r w:rsidR="00387DCB" w:rsidRPr="00B63D3B">
        <w:rPr>
          <w:noProof/>
        </w:rPr>
        <w:t>outcomes</w:t>
      </w:r>
      <w:r w:rsidR="00B63D3B">
        <w:rPr>
          <w:noProof/>
        </w:rPr>
        <w:t>, in turn,</w:t>
      </w:r>
      <w:r w:rsidR="00387DCB">
        <w:t xml:space="preserve"> </w:t>
      </w:r>
      <w:r>
        <w:t>result in the</w:t>
      </w:r>
      <w:r w:rsidR="00387DCB">
        <w:t xml:space="preserve"> </w:t>
      </w:r>
      <w:r>
        <w:t>impairment</w:t>
      </w:r>
      <w:r w:rsidR="00387DCB">
        <w:t xml:space="preserve"> of</w:t>
      </w:r>
      <w:r w:rsidR="00B63D3B">
        <w:t xml:space="preserve"> the</w:t>
      </w:r>
      <w:r>
        <w:t xml:space="preserve"> </w:t>
      </w:r>
      <w:r w:rsidRPr="00B63D3B">
        <w:rPr>
          <w:noProof/>
        </w:rPr>
        <w:t>normal</w:t>
      </w:r>
      <w:r>
        <w:t xml:space="preserve"> functioning of the body, and hence </w:t>
      </w:r>
      <w:r w:rsidR="00387DCB">
        <w:t xml:space="preserve">conditions such as diabetes, obesity, hypertension, among others. There exists a close and complex interrelationship between </w:t>
      </w:r>
      <w:r w:rsidR="0017464E">
        <w:t xml:space="preserve">sleep deprivation and the subtypes of the </w:t>
      </w:r>
      <w:r>
        <w:t>cardiovascular</w:t>
      </w:r>
      <w:r w:rsidR="0017464E">
        <w:t xml:space="preserve"> diseases. For instance, hypertension may lead to stroke and the coronary heart diseases. Both of these diseases are risk factors for heart attack. As such, most of the disorders caused by sleep deprivation are </w:t>
      </w:r>
      <w:r>
        <w:t>independent</w:t>
      </w:r>
      <w:r w:rsidR="0017464E">
        <w:t xml:space="preserve"> or/ and secondary risk factors for the three subtypes of cardiovascular diseases. As such, the direct and indirect negative effects of sleep deprivation are numerous and they cause fatal illnesses. Therefore, this paper recommends that people should form a culture of sleeping for the recommended duration in order to </w:t>
      </w:r>
      <w:r>
        <w:t>safe</w:t>
      </w:r>
      <w:r w:rsidR="0017464E">
        <w:t xml:space="preserve">guard their health. </w:t>
      </w:r>
      <w:r>
        <w:t>After all,</w:t>
      </w:r>
      <w:r w:rsidR="0017464E">
        <w:t xml:space="preserve"> health is wealth.</w:t>
      </w:r>
    </w:p>
    <w:p w:rsidR="00F05CDE" w:rsidRDefault="00F05CDE" w:rsidP="007003D0">
      <w:pPr>
        <w:pStyle w:val="NormalWeb"/>
        <w:shd w:val="clear" w:color="auto" w:fill="FFFFFF"/>
        <w:spacing w:before="0" w:beforeAutospacing="0" w:after="0" w:afterAutospacing="0" w:line="480" w:lineRule="auto"/>
      </w:pPr>
    </w:p>
    <w:p w:rsidR="00A04AF6" w:rsidRDefault="00A04AF6" w:rsidP="007003D0">
      <w:pPr>
        <w:pStyle w:val="NormalWeb"/>
        <w:shd w:val="clear" w:color="auto" w:fill="FFFFFF"/>
        <w:spacing w:before="0" w:beforeAutospacing="0" w:after="0" w:afterAutospacing="0" w:line="480" w:lineRule="auto"/>
      </w:pPr>
    </w:p>
    <w:p w:rsidR="00A04AF6" w:rsidRPr="006A1F3E" w:rsidRDefault="00A04AF6" w:rsidP="007003D0">
      <w:pPr>
        <w:pStyle w:val="NormalWeb"/>
        <w:shd w:val="clear" w:color="auto" w:fill="FFFFFF"/>
        <w:spacing w:before="0" w:beforeAutospacing="0" w:after="0" w:afterAutospacing="0" w:line="480" w:lineRule="auto"/>
      </w:pPr>
    </w:p>
    <w:p w:rsidR="006C5E9D" w:rsidRDefault="006C5E9D" w:rsidP="007003D0">
      <w:pPr>
        <w:spacing w:after="0" w:line="480" w:lineRule="auto"/>
        <w:rPr>
          <w:rFonts w:ascii="Times New Roman" w:hAnsi="Times New Roman" w:cs="Times New Roman"/>
          <w:sz w:val="24"/>
          <w:szCs w:val="24"/>
        </w:rPr>
      </w:pPr>
    </w:p>
    <w:p w:rsidR="00F615EA" w:rsidRDefault="00F615EA" w:rsidP="007003D0">
      <w:pPr>
        <w:spacing w:after="0" w:line="480" w:lineRule="auto"/>
        <w:rPr>
          <w:rFonts w:ascii="Times New Roman" w:hAnsi="Times New Roman" w:cs="Times New Roman"/>
          <w:sz w:val="24"/>
          <w:szCs w:val="24"/>
        </w:rPr>
      </w:pPr>
    </w:p>
    <w:p w:rsidR="00F615EA" w:rsidRDefault="00F615EA" w:rsidP="007003D0">
      <w:pPr>
        <w:spacing w:after="0" w:line="480" w:lineRule="auto"/>
        <w:rPr>
          <w:rFonts w:ascii="Times New Roman" w:hAnsi="Times New Roman" w:cs="Times New Roman"/>
          <w:sz w:val="24"/>
          <w:szCs w:val="24"/>
        </w:rPr>
      </w:pPr>
    </w:p>
    <w:p w:rsidR="00F615EA" w:rsidRDefault="00F615EA" w:rsidP="007003D0">
      <w:pPr>
        <w:spacing w:after="0" w:line="480" w:lineRule="auto"/>
        <w:rPr>
          <w:rFonts w:ascii="Times New Roman" w:hAnsi="Times New Roman" w:cs="Times New Roman"/>
          <w:sz w:val="24"/>
          <w:szCs w:val="24"/>
        </w:rPr>
      </w:pPr>
    </w:p>
    <w:p w:rsidR="00F615EA" w:rsidRDefault="00F615EA" w:rsidP="007003D0">
      <w:pPr>
        <w:spacing w:after="0" w:line="480" w:lineRule="auto"/>
        <w:rPr>
          <w:rFonts w:ascii="Times New Roman" w:hAnsi="Times New Roman" w:cs="Times New Roman"/>
          <w:sz w:val="24"/>
          <w:szCs w:val="24"/>
        </w:rPr>
      </w:pPr>
    </w:p>
    <w:p w:rsidR="00F615EA" w:rsidRDefault="00F615EA" w:rsidP="007003D0">
      <w:pPr>
        <w:spacing w:after="0" w:line="480" w:lineRule="auto"/>
        <w:rPr>
          <w:rFonts w:ascii="Times New Roman" w:hAnsi="Times New Roman" w:cs="Times New Roman"/>
          <w:sz w:val="24"/>
          <w:szCs w:val="24"/>
        </w:rPr>
      </w:pPr>
    </w:p>
    <w:p w:rsidR="00F615EA" w:rsidRPr="00F615EA" w:rsidRDefault="00F615EA" w:rsidP="00F615E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F615EA" w:rsidRDefault="00F615EA" w:rsidP="00F615EA">
      <w:pPr>
        <w:ind w:left="720" w:hanging="720"/>
        <w:rPr>
          <w:rFonts w:ascii="Times New Roman" w:hAnsi="Times New Roman" w:cs="Times New Roman"/>
          <w:sz w:val="24"/>
          <w:szCs w:val="24"/>
        </w:rPr>
      </w:pPr>
      <w:r w:rsidRPr="00BE5630">
        <w:rPr>
          <w:rFonts w:ascii="Times New Roman" w:hAnsi="Times New Roman" w:cs="Times New Roman"/>
          <w:sz w:val="24"/>
          <w:szCs w:val="24"/>
        </w:rPr>
        <w:t>Buxton OM, Pavlova M, Reid EW, et al. “Sleep Restriction for 1 Week Reduces Insulin Sensitivity in Healthy Men</w:t>
      </w:r>
      <w:r>
        <w:rPr>
          <w:rFonts w:ascii="Times New Roman" w:hAnsi="Times New Roman" w:cs="Times New Roman"/>
          <w:sz w:val="24"/>
          <w:szCs w:val="24"/>
        </w:rPr>
        <w:t>.</w:t>
      </w:r>
      <w:r w:rsidRPr="00BE5630">
        <w:rPr>
          <w:rFonts w:ascii="Times New Roman" w:hAnsi="Times New Roman" w:cs="Times New Roman"/>
          <w:sz w:val="24"/>
          <w:szCs w:val="24"/>
        </w:rPr>
        <w:t>”</w:t>
      </w:r>
      <w:r w:rsidRPr="00BE5630">
        <w:rPr>
          <w:rFonts w:ascii="Times New Roman" w:hAnsi="Times New Roman" w:cs="Times New Roman"/>
          <w:i/>
          <w:iCs/>
          <w:sz w:val="24"/>
          <w:szCs w:val="24"/>
        </w:rPr>
        <w:t xml:space="preserve"> Diabetes</w:t>
      </w:r>
      <w:r>
        <w:rPr>
          <w:rFonts w:ascii="Times New Roman" w:hAnsi="Times New Roman" w:cs="Times New Roman"/>
          <w:i/>
          <w:iCs/>
          <w:sz w:val="24"/>
          <w:szCs w:val="24"/>
        </w:rPr>
        <w:t>,</w:t>
      </w:r>
      <w:r>
        <w:rPr>
          <w:rFonts w:ascii="Times New Roman" w:hAnsi="Times New Roman" w:cs="Times New Roman"/>
          <w:iCs/>
          <w:sz w:val="24"/>
          <w:szCs w:val="24"/>
        </w:rPr>
        <w:t xml:space="preserve"> vol.</w:t>
      </w:r>
      <w:r w:rsidRPr="00BE5630">
        <w:rPr>
          <w:rFonts w:ascii="Times New Roman" w:hAnsi="Times New Roman" w:cs="Times New Roman"/>
          <w:sz w:val="24"/>
          <w:szCs w:val="24"/>
        </w:rPr>
        <w:t> 59</w:t>
      </w:r>
      <w:r>
        <w:rPr>
          <w:rFonts w:ascii="Times New Roman" w:hAnsi="Times New Roman" w:cs="Times New Roman"/>
          <w:sz w:val="24"/>
          <w:szCs w:val="24"/>
        </w:rPr>
        <w:t>, no</w:t>
      </w:r>
      <w:r w:rsidRPr="00BE5630">
        <w:rPr>
          <w:rFonts w:ascii="Times New Roman" w:hAnsi="Times New Roman" w:cs="Times New Roman"/>
          <w:sz w:val="24"/>
          <w:szCs w:val="24"/>
        </w:rPr>
        <w:t>.</w:t>
      </w:r>
      <w:r>
        <w:rPr>
          <w:rFonts w:ascii="Times New Roman" w:hAnsi="Times New Roman" w:cs="Times New Roman"/>
          <w:sz w:val="24"/>
          <w:szCs w:val="24"/>
        </w:rPr>
        <w:t xml:space="preserve"> </w:t>
      </w:r>
      <w:r w:rsidRPr="00BE5630">
        <w:rPr>
          <w:rFonts w:ascii="Times New Roman" w:hAnsi="Times New Roman" w:cs="Times New Roman"/>
          <w:sz w:val="24"/>
          <w:szCs w:val="24"/>
        </w:rPr>
        <w:t>9</w:t>
      </w:r>
      <w:r>
        <w:rPr>
          <w:rFonts w:ascii="Times New Roman" w:hAnsi="Times New Roman" w:cs="Times New Roman"/>
          <w:sz w:val="24"/>
          <w:szCs w:val="24"/>
        </w:rPr>
        <w:t>,</w:t>
      </w:r>
      <w:r w:rsidRPr="00BE5630">
        <w:rPr>
          <w:rFonts w:ascii="Times New Roman" w:hAnsi="Times New Roman" w:cs="Times New Roman"/>
          <w:sz w:val="24"/>
          <w:szCs w:val="24"/>
        </w:rPr>
        <w:t xml:space="preserve"> 2010</w:t>
      </w:r>
      <w:r>
        <w:rPr>
          <w:rFonts w:ascii="Times New Roman" w:hAnsi="Times New Roman" w:cs="Times New Roman"/>
          <w:sz w:val="24"/>
          <w:szCs w:val="24"/>
        </w:rPr>
        <w:t>, pp. 2126-2133</w:t>
      </w:r>
      <w:r w:rsidRPr="00BE5630">
        <w:rPr>
          <w:rFonts w:ascii="Times New Roman" w:hAnsi="Times New Roman" w:cs="Times New Roman"/>
          <w:sz w:val="24"/>
          <w:szCs w:val="24"/>
        </w:rPr>
        <w:t xml:space="preserve">. </w:t>
      </w:r>
    </w:p>
    <w:p w:rsidR="00F615EA" w:rsidRPr="00BE5630" w:rsidRDefault="00F615EA" w:rsidP="00F615EA">
      <w:pPr>
        <w:ind w:left="720" w:hanging="720"/>
        <w:rPr>
          <w:rFonts w:ascii="Times New Roman" w:hAnsi="Times New Roman" w:cs="Times New Roman"/>
          <w:sz w:val="24"/>
          <w:szCs w:val="24"/>
        </w:rPr>
      </w:pPr>
      <w:r w:rsidRPr="00BE5630">
        <w:rPr>
          <w:rFonts w:ascii="Times New Roman" w:hAnsi="Times New Roman" w:cs="Times New Roman"/>
          <w:color w:val="222222"/>
          <w:sz w:val="24"/>
          <w:szCs w:val="24"/>
          <w:shd w:val="clear" w:color="auto" w:fill="FFFFFF"/>
        </w:rPr>
        <w:t xml:space="preserve">Calhoun, David A., and Susan M. Harding. </w:t>
      </w:r>
      <w:r w:rsidRPr="00BE5630">
        <w:rPr>
          <w:rFonts w:ascii="Times New Roman" w:hAnsi="Times New Roman" w:cs="Times New Roman"/>
          <w:sz w:val="24"/>
          <w:szCs w:val="24"/>
        </w:rPr>
        <w:t>“</w:t>
      </w:r>
      <w:r w:rsidRPr="00BE5630">
        <w:rPr>
          <w:rFonts w:ascii="Times New Roman" w:hAnsi="Times New Roman" w:cs="Times New Roman"/>
          <w:color w:val="222222"/>
          <w:sz w:val="24"/>
          <w:szCs w:val="24"/>
          <w:shd w:val="clear" w:color="auto" w:fill="FFFFFF"/>
        </w:rPr>
        <w:t>Sleep and Hypertension.</w:t>
      </w:r>
      <w:r w:rsidRPr="00BE5630">
        <w:rPr>
          <w:rFonts w:ascii="Times New Roman" w:hAnsi="Times New Roman" w:cs="Times New Roman"/>
          <w:sz w:val="24"/>
          <w:szCs w:val="24"/>
        </w:rPr>
        <w:t>” </w:t>
      </w:r>
      <w:r w:rsidRPr="00BE5630">
        <w:rPr>
          <w:rFonts w:ascii="Times New Roman" w:hAnsi="Times New Roman" w:cs="Times New Roman"/>
          <w:color w:val="222222"/>
          <w:sz w:val="24"/>
          <w:szCs w:val="24"/>
          <w:shd w:val="clear" w:color="auto" w:fill="FFFFFF"/>
        </w:rPr>
        <w:t> </w:t>
      </w:r>
      <w:r w:rsidRPr="00BE5630">
        <w:rPr>
          <w:rFonts w:ascii="Times New Roman" w:hAnsi="Times New Roman" w:cs="Times New Roman"/>
          <w:i/>
          <w:iCs/>
          <w:color w:val="222222"/>
          <w:sz w:val="24"/>
          <w:szCs w:val="24"/>
          <w:shd w:val="clear" w:color="auto" w:fill="FFFFFF"/>
        </w:rPr>
        <w:t>CHEST Journal</w:t>
      </w:r>
      <w:r>
        <w:rPr>
          <w:rFonts w:ascii="Times New Roman" w:hAnsi="Times New Roman" w:cs="Times New Roman"/>
          <w:color w:val="222222"/>
          <w:sz w:val="24"/>
          <w:szCs w:val="24"/>
          <w:shd w:val="clear" w:color="auto" w:fill="FFFFFF"/>
        </w:rPr>
        <w:t xml:space="preserve">, vol. </w:t>
      </w:r>
      <w:r w:rsidRPr="00BE5630">
        <w:rPr>
          <w:rFonts w:ascii="Times New Roman" w:hAnsi="Times New Roman" w:cs="Times New Roman"/>
          <w:color w:val="222222"/>
          <w:sz w:val="24"/>
          <w:szCs w:val="24"/>
          <w:shd w:val="clear" w:color="auto" w:fill="FFFFFF"/>
        </w:rPr>
        <w:t>138</w:t>
      </w:r>
      <w:r>
        <w:rPr>
          <w:rFonts w:ascii="Times New Roman" w:hAnsi="Times New Roman" w:cs="Times New Roman"/>
          <w:color w:val="222222"/>
          <w:sz w:val="24"/>
          <w:szCs w:val="24"/>
          <w:shd w:val="clear" w:color="auto" w:fill="FFFFFF"/>
        </w:rPr>
        <w:t>, no</w:t>
      </w:r>
      <w:r w:rsidRPr="00BE5630">
        <w:rPr>
          <w:rFonts w:ascii="Times New Roman" w:hAnsi="Times New Roman" w:cs="Times New Roman"/>
          <w:color w:val="222222"/>
          <w:sz w:val="24"/>
          <w:szCs w:val="24"/>
          <w:shd w:val="clear" w:color="auto" w:fill="FFFFFF"/>
        </w:rPr>
        <w:t>.2</w:t>
      </w:r>
      <w:r>
        <w:rPr>
          <w:rFonts w:ascii="Times New Roman" w:hAnsi="Times New Roman" w:cs="Times New Roman"/>
          <w:color w:val="222222"/>
          <w:sz w:val="24"/>
          <w:szCs w:val="24"/>
          <w:shd w:val="clear" w:color="auto" w:fill="FFFFFF"/>
        </w:rPr>
        <w:t>, 2010, pp.</w:t>
      </w:r>
      <w:r w:rsidRPr="00BE5630">
        <w:rPr>
          <w:rFonts w:ascii="Times New Roman" w:hAnsi="Times New Roman" w:cs="Times New Roman"/>
          <w:color w:val="222222"/>
          <w:sz w:val="24"/>
          <w:szCs w:val="24"/>
          <w:shd w:val="clear" w:color="auto" w:fill="FFFFFF"/>
        </w:rPr>
        <w:t xml:space="preserve"> 434-443.</w:t>
      </w:r>
    </w:p>
    <w:p w:rsidR="00F615EA" w:rsidRPr="00BE5630" w:rsidRDefault="00F615EA" w:rsidP="00F615EA">
      <w:pPr>
        <w:ind w:left="720" w:hanging="720"/>
        <w:rPr>
          <w:rFonts w:ascii="Times New Roman" w:hAnsi="Times New Roman" w:cs="Times New Roman"/>
          <w:sz w:val="24"/>
          <w:szCs w:val="24"/>
        </w:rPr>
      </w:pPr>
      <w:r w:rsidRPr="00BE5630">
        <w:rPr>
          <w:rFonts w:ascii="Times New Roman" w:hAnsi="Times New Roman" w:cs="Times New Roman"/>
          <w:sz w:val="24"/>
          <w:szCs w:val="24"/>
        </w:rPr>
        <w:t>Greer, Stephanie M., et al. “The Impact of Sleep Deprivation on Food Desire in the Human Brain.” </w:t>
      </w:r>
      <w:r w:rsidRPr="00BE5630">
        <w:rPr>
          <w:rFonts w:ascii="Times New Roman" w:hAnsi="Times New Roman" w:cs="Times New Roman"/>
          <w:i/>
          <w:iCs/>
          <w:sz w:val="24"/>
          <w:szCs w:val="24"/>
        </w:rPr>
        <w:t>Nature Communications</w:t>
      </w:r>
      <w:r w:rsidRPr="00BE5630">
        <w:rPr>
          <w:rFonts w:ascii="Times New Roman" w:hAnsi="Times New Roman" w:cs="Times New Roman"/>
          <w:sz w:val="24"/>
          <w:szCs w:val="24"/>
        </w:rPr>
        <w:t>, vol. 4, June 2013, doi:10.1038/ncomms3259.</w:t>
      </w:r>
    </w:p>
    <w:p w:rsidR="00F615EA" w:rsidRPr="00BE5630" w:rsidRDefault="00F615EA" w:rsidP="00F615EA">
      <w:pPr>
        <w:ind w:left="720" w:hanging="720"/>
        <w:rPr>
          <w:rFonts w:ascii="Times New Roman" w:hAnsi="Times New Roman" w:cs="Times New Roman"/>
          <w:sz w:val="24"/>
          <w:szCs w:val="24"/>
        </w:rPr>
      </w:pPr>
      <w:r w:rsidRPr="00BE5630">
        <w:rPr>
          <w:rFonts w:ascii="Times New Roman" w:hAnsi="Times New Roman" w:cs="Times New Roman"/>
          <w:sz w:val="24"/>
          <w:szCs w:val="24"/>
        </w:rPr>
        <w:t>Klumpers, Ursula M. H., et al. “Neurophysiological Effects of Sleep Deprivation in Healthy Adults, a Pilot Study.” </w:t>
      </w:r>
      <w:r w:rsidRPr="00BE5630">
        <w:rPr>
          <w:rFonts w:ascii="Times New Roman" w:hAnsi="Times New Roman" w:cs="Times New Roman"/>
          <w:i/>
          <w:iCs/>
          <w:sz w:val="24"/>
          <w:szCs w:val="24"/>
        </w:rPr>
        <w:t>Plos One</w:t>
      </w:r>
      <w:r w:rsidRPr="00BE5630">
        <w:rPr>
          <w:rFonts w:ascii="Times New Roman" w:hAnsi="Times New Roman" w:cs="Times New Roman"/>
          <w:sz w:val="24"/>
          <w:szCs w:val="24"/>
        </w:rPr>
        <w:t>, vol. 10, no. 1, 2015, doi:10.1371/journal.pone.0116906.</w:t>
      </w:r>
    </w:p>
    <w:p w:rsidR="00F615EA" w:rsidRPr="00BE5630" w:rsidRDefault="00F615EA" w:rsidP="00F615EA">
      <w:pPr>
        <w:ind w:left="720" w:hanging="720"/>
        <w:rPr>
          <w:rFonts w:ascii="Times New Roman" w:hAnsi="Times New Roman" w:cs="Times New Roman"/>
          <w:sz w:val="24"/>
          <w:szCs w:val="24"/>
        </w:rPr>
      </w:pPr>
      <w:r w:rsidRPr="00BE5630">
        <w:rPr>
          <w:rFonts w:ascii="Times New Roman" w:hAnsi="Times New Roman" w:cs="Times New Roman"/>
          <w:sz w:val="24"/>
          <w:szCs w:val="24"/>
        </w:rPr>
        <w:t>Nagai, Michiaki, et al. “Sleep Duration as a Risk Factor for Cardiovascular Disease- a Review of the Recent Literature.” </w:t>
      </w:r>
      <w:r w:rsidRPr="00BE5630">
        <w:rPr>
          <w:rFonts w:ascii="Times New Roman" w:hAnsi="Times New Roman" w:cs="Times New Roman"/>
          <w:i/>
          <w:iCs/>
          <w:sz w:val="24"/>
          <w:szCs w:val="24"/>
        </w:rPr>
        <w:t>Current Cardiology Reviews</w:t>
      </w:r>
      <w:r w:rsidRPr="00BE5630">
        <w:rPr>
          <w:rFonts w:ascii="Times New Roman" w:hAnsi="Times New Roman" w:cs="Times New Roman"/>
          <w:sz w:val="24"/>
          <w:szCs w:val="24"/>
        </w:rPr>
        <w:t>, vol. 999, no. 999, 2009, pp. 1–8., doi:10.2174/1573209ccr06011403x.</w:t>
      </w:r>
    </w:p>
    <w:p w:rsidR="00F615EA" w:rsidRPr="00BE5630" w:rsidRDefault="00F615EA" w:rsidP="00F615EA">
      <w:pPr>
        <w:ind w:left="720" w:hanging="720"/>
        <w:rPr>
          <w:rFonts w:ascii="Times New Roman" w:hAnsi="Times New Roman" w:cs="Times New Roman"/>
          <w:sz w:val="24"/>
          <w:szCs w:val="24"/>
        </w:rPr>
      </w:pPr>
      <w:r w:rsidRPr="00BE5630">
        <w:rPr>
          <w:rFonts w:ascii="Times New Roman" w:hAnsi="Times New Roman" w:cs="Times New Roman"/>
          <w:sz w:val="24"/>
          <w:szCs w:val="24"/>
        </w:rPr>
        <w:t>Palagini, Laura, et al. “Sleep Loss and Hypertension: A Systematic Review.” </w:t>
      </w:r>
      <w:r w:rsidRPr="00BE5630">
        <w:rPr>
          <w:rFonts w:ascii="Times New Roman" w:hAnsi="Times New Roman" w:cs="Times New Roman"/>
          <w:i/>
          <w:iCs/>
          <w:sz w:val="24"/>
          <w:szCs w:val="24"/>
        </w:rPr>
        <w:t>Current Pharmaceutical Design</w:t>
      </w:r>
      <w:r w:rsidRPr="00BE5630">
        <w:rPr>
          <w:rFonts w:ascii="Times New Roman" w:hAnsi="Times New Roman" w:cs="Times New Roman"/>
          <w:sz w:val="24"/>
          <w:szCs w:val="24"/>
        </w:rPr>
        <w:t>, vol. 19, no. 13, Jan. 2013, pp. 2409–2419., doi:10.2174/1381612811319130009.</w:t>
      </w:r>
    </w:p>
    <w:p w:rsidR="00F615EA" w:rsidRPr="00BE5630" w:rsidRDefault="00F615EA" w:rsidP="00F615EA">
      <w:pPr>
        <w:ind w:left="720" w:hanging="720"/>
        <w:rPr>
          <w:rFonts w:ascii="Times New Roman" w:hAnsi="Times New Roman" w:cs="Times New Roman"/>
          <w:sz w:val="24"/>
          <w:szCs w:val="24"/>
        </w:rPr>
      </w:pPr>
      <w:r w:rsidRPr="00BE5630">
        <w:rPr>
          <w:rFonts w:ascii="Times New Roman" w:hAnsi="Times New Roman" w:cs="Times New Roman"/>
          <w:sz w:val="24"/>
          <w:szCs w:val="24"/>
        </w:rPr>
        <w:t>Patyar, Sazal, and Rakesh Raman Patyar. “Correlation between Sleep Duration and Risk of Stroke.” </w:t>
      </w:r>
      <w:r w:rsidRPr="00BE5630">
        <w:rPr>
          <w:rFonts w:ascii="Times New Roman" w:hAnsi="Times New Roman" w:cs="Times New Roman"/>
          <w:i/>
          <w:iCs/>
          <w:sz w:val="24"/>
          <w:szCs w:val="24"/>
        </w:rPr>
        <w:t>Journal of Stroke and Cerebrovascular Diseases</w:t>
      </w:r>
      <w:r w:rsidRPr="00BE5630">
        <w:rPr>
          <w:rFonts w:ascii="Times New Roman" w:hAnsi="Times New Roman" w:cs="Times New Roman"/>
          <w:sz w:val="24"/>
          <w:szCs w:val="24"/>
        </w:rPr>
        <w:t>, vol. 24, no. 5, 2015, pp. 905–911., doi:10.1016/j.jstrokecerebrovasdis.2014.12.038.</w:t>
      </w:r>
    </w:p>
    <w:p w:rsidR="00F615EA" w:rsidRPr="00BE5630" w:rsidRDefault="00F615EA" w:rsidP="00F615EA">
      <w:pPr>
        <w:ind w:left="720" w:hanging="720"/>
        <w:rPr>
          <w:rFonts w:ascii="Times New Roman" w:hAnsi="Times New Roman" w:cs="Times New Roman"/>
          <w:sz w:val="24"/>
          <w:szCs w:val="24"/>
        </w:rPr>
      </w:pPr>
      <w:r w:rsidRPr="00BE5630">
        <w:rPr>
          <w:rFonts w:ascii="Times New Roman" w:hAnsi="Times New Roman" w:cs="Times New Roman"/>
          <w:sz w:val="24"/>
          <w:szCs w:val="24"/>
        </w:rPr>
        <w:t>Romero-Corral, Abel, et al. “Interactions between Obesity and Obstructive Sleep Apnea: Implications for Treatment.”  </w:t>
      </w:r>
      <w:r w:rsidRPr="00BE5630">
        <w:rPr>
          <w:rFonts w:ascii="Times New Roman" w:hAnsi="Times New Roman" w:cs="Times New Roman"/>
          <w:i/>
          <w:iCs/>
          <w:sz w:val="24"/>
          <w:szCs w:val="24"/>
        </w:rPr>
        <w:t>CHEST Journal</w:t>
      </w:r>
      <w:r>
        <w:rPr>
          <w:rFonts w:ascii="Times New Roman" w:hAnsi="Times New Roman" w:cs="Times New Roman"/>
          <w:i/>
          <w:iCs/>
          <w:sz w:val="24"/>
          <w:szCs w:val="24"/>
        </w:rPr>
        <w:t xml:space="preserve">, </w:t>
      </w:r>
      <w:r>
        <w:rPr>
          <w:rFonts w:ascii="Times New Roman" w:hAnsi="Times New Roman" w:cs="Times New Roman"/>
          <w:iCs/>
          <w:sz w:val="24"/>
          <w:szCs w:val="24"/>
        </w:rPr>
        <w:t>vol.</w:t>
      </w:r>
      <w:r w:rsidRPr="00BE5630">
        <w:rPr>
          <w:rFonts w:ascii="Times New Roman" w:hAnsi="Times New Roman" w:cs="Times New Roman"/>
          <w:sz w:val="24"/>
          <w:szCs w:val="24"/>
        </w:rPr>
        <w:t> 137</w:t>
      </w:r>
      <w:r>
        <w:rPr>
          <w:rFonts w:ascii="Times New Roman" w:hAnsi="Times New Roman" w:cs="Times New Roman"/>
          <w:sz w:val="24"/>
          <w:szCs w:val="24"/>
        </w:rPr>
        <w:t>, no</w:t>
      </w:r>
      <w:r w:rsidRPr="00BE5630">
        <w:rPr>
          <w:rFonts w:ascii="Times New Roman" w:hAnsi="Times New Roman" w:cs="Times New Roman"/>
          <w:sz w:val="24"/>
          <w:szCs w:val="24"/>
        </w:rPr>
        <w:t>.</w:t>
      </w:r>
      <w:r>
        <w:rPr>
          <w:rFonts w:ascii="Times New Roman" w:hAnsi="Times New Roman" w:cs="Times New Roman"/>
          <w:sz w:val="24"/>
          <w:szCs w:val="24"/>
        </w:rPr>
        <w:t xml:space="preserve"> </w:t>
      </w:r>
      <w:r w:rsidRPr="00BE5630">
        <w:rPr>
          <w:rFonts w:ascii="Times New Roman" w:hAnsi="Times New Roman" w:cs="Times New Roman"/>
          <w:sz w:val="24"/>
          <w:szCs w:val="24"/>
        </w:rPr>
        <w:t>3</w:t>
      </w:r>
      <w:r>
        <w:rPr>
          <w:rFonts w:ascii="Times New Roman" w:hAnsi="Times New Roman" w:cs="Times New Roman"/>
          <w:sz w:val="24"/>
          <w:szCs w:val="24"/>
        </w:rPr>
        <w:t xml:space="preserve">, </w:t>
      </w:r>
      <w:r w:rsidRPr="00BE5630">
        <w:rPr>
          <w:rFonts w:ascii="Times New Roman" w:hAnsi="Times New Roman" w:cs="Times New Roman"/>
          <w:sz w:val="24"/>
          <w:szCs w:val="24"/>
        </w:rPr>
        <w:t>2010</w:t>
      </w:r>
      <w:r>
        <w:rPr>
          <w:rFonts w:ascii="Times New Roman" w:hAnsi="Times New Roman" w:cs="Times New Roman"/>
          <w:sz w:val="24"/>
          <w:szCs w:val="24"/>
        </w:rPr>
        <w:t>, pp.</w:t>
      </w:r>
      <w:r w:rsidRPr="00BE5630">
        <w:rPr>
          <w:rFonts w:ascii="Times New Roman" w:hAnsi="Times New Roman" w:cs="Times New Roman"/>
          <w:sz w:val="24"/>
          <w:szCs w:val="24"/>
        </w:rPr>
        <w:t xml:space="preserve"> 711-719.</w:t>
      </w:r>
    </w:p>
    <w:p w:rsidR="00F615EA" w:rsidRDefault="00F615EA" w:rsidP="00F615EA">
      <w:pPr>
        <w:ind w:left="720" w:hanging="720"/>
        <w:rPr>
          <w:rFonts w:ascii="Times New Roman" w:hAnsi="Times New Roman" w:cs="Times New Roman"/>
          <w:sz w:val="24"/>
          <w:szCs w:val="24"/>
        </w:rPr>
      </w:pPr>
      <w:r w:rsidRPr="00BE5630">
        <w:rPr>
          <w:rFonts w:ascii="Times New Roman" w:hAnsi="Times New Roman" w:cs="Times New Roman"/>
          <w:sz w:val="24"/>
          <w:szCs w:val="24"/>
        </w:rPr>
        <w:t xml:space="preserve">Spiegel K, Leproult R, Van Cauter E. “Impact </w:t>
      </w:r>
      <w:r>
        <w:rPr>
          <w:rFonts w:ascii="Times New Roman" w:hAnsi="Times New Roman" w:cs="Times New Roman"/>
          <w:sz w:val="24"/>
          <w:szCs w:val="24"/>
        </w:rPr>
        <w:t>of Sleep Dept on Metabolic a</w:t>
      </w:r>
      <w:r w:rsidRPr="00BE5630">
        <w:rPr>
          <w:rFonts w:ascii="Times New Roman" w:hAnsi="Times New Roman" w:cs="Times New Roman"/>
          <w:sz w:val="24"/>
          <w:szCs w:val="24"/>
        </w:rPr>
        <w:t>nd Endocrine Function</w:t>
      </w:r>
      <w:r>
        <w:rPr>
          <w:rFonts w:ascii="Times New Roman" w:hAnsi="Times New Roman" w:cs="Times New Roman"/>
          <w:sz w:val="24"/>
          <w:szCs w:val="24"/>
        </w:rPr>
        <w:t>.” </w:t>
      </w:r>
      <w:r w:rsidRPr="00BE5630">
        <w:rPr>
          <w:rFonts w:ascii="Times New Roman" w:hAnsi="Times New Roman" w:cs="Times New Roman"/>
          <w:sz w:val="24"/>
          <w:szCs w:val="24"/>
        </w:rPr>
        <w:t xml:space="preserve"> </w:t>
      </w:r>
      <w:r w:rsidRPr="00BE5630">
        <w:rPr>
          <w:rFonts w:ascii="Times New Roman" w:hAnsi="Times New Roman" w:cs="Times New Roman"/>
          <w:i/>
          <w:iCs/>
          <w:sz w:val="24"/>
          <w:szCs w:val="24"/>
        </w:rPr>
        <w:t xml:space="preserve">The </w:t>
      </w:r>
      <w:r w:rsidR="00856D3F" w:rsidRPr="00BE5630">
        <w:rPr>
          <w:rFonts w:ascii="Times New Roman" w:hAnsi="Times New Roman" w:cs="Times New Roman"/>
          <w:i/>
          <w:iCs/>
          <w:sz w:val="24"/>
          <w:szCs w:val="24"/>
        </w:rPr>
        <w:t>Lancet</w:t>
      </w:r>
      <w:r>
        <w:rPr>
          <w:rFonts w:ascii="Times New Roman" w:hAnsi="Times New Roman" w:cs="Times New Roman"/>
          <w:i/>
          <w:iCs/>
          <w:sz w:val="24"/>
          <w:szCs w:val="24"/>
        </w:rPr>
        <w:t xml:space="preserve">, </w:t>
      </w:r>
      <w:r>
        <w:rPr>
          <w:rFonts w:ascii="Times New Roman" w:hAnsi="Times New Roman" w:cs="Times New Roman"/>
          <w:iCs/>
          <w:sz w:val="24"/>
          <w:szCs w:val="24"/>
        </w:rPr>
        <w:t xml:space="preserve">vol. </w:t>
      </w:r>
      <w:r>
        <w:rPr>
          <w:rFonts w:ascii="Times New Roman" w:hAnsi="Times New Roman" w:cs="Times New Roman"/>
          <w:sz w:val="24"/>
          <w:szCs w:val="24"/>
        </w:rPr>
        <w:t xml:space="preserve">354, no. </w:t>
      </w:r>
      <w:r w:rsidRPr="00BE5630">
        <w:rPr>
          <w:rFonts w:ascii="Times New Roman" w:hAnsi="Times New Roman" w:cs="Times New Roman"/>
          <w:sz w:val="24"/>
          <w:szCs w:val="24"/>
        </w:rPr>
        <w:t>9188</w:t>
      </w:r>
      <w:r>
        <w:rPr>
          <w:rFonts w:ascii="Times New Roman" w:hAnsi="Times New Roman" w:cs="Times New Roman"/>
          <w:sz w:val="24"/>
          <w:szCs w:val="24"/>
        </w:rPr>
        <w:t>, 200</w:t>
      </w:r>
      <w:r w:rsidRPr="00BE5630">
        <w:rPr>
          <w:rFonts w:ascii="Times New Roman" w:hAnsi="Times New Roman" w:cs="Times New Roman"/>
          <w:sz w:val="24"/>
          <w:szCs w:val="24"/>
        </w:rPr>
        <w:t>9</w:t>
      </w:r>
      <w:r>
        <w:rPr>
          <w:rFonts w:ascii="Times New Roman" w:hAnsi="Times New Roman" w:cs="Times New Roman"/>
          <w:sz w:val="24"/>
          <w:szCs w:val="24"/>
        </w:rPr>
        <w:t>, pp.</w:t>
      </w:r>
      <w:r w:rsidRPr="00BE5630">
        <w:rPr>
          <w:rFonts w:ascii="Times New Roman" w:hAnsi="Times New Roman" w:cs="Times New Roman"/>
          <w:sz w:val="24"/>
          <w:szCs w:val="24"/>
        </w:rPr>
        <w:t xml:space="preserve"> 1435-1439.</w:t>
      </w:r>
    </w:p>
    <w:sectPr w:rsidR="00F615EA" w:rsidSect="006C5E9D">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143EE" w:rsidRDefault="00E143EE" w:rsidP="0017464E">
      <w:pPr>
        <w:spacing w:after="0" w:line="240" w:lineRule="auto"/>
      </w:pPr>
      <w:r>
        <w:separator/>
      </w:r>
    </w:p>
  </w:endnote>
  <w:endnote w:type="continuationSeparator" w:id="1">
    <w:p w:rsidR="00E143EE" w:rsidRDefault="00E143EE" w:rsidP="0017464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143EE" w:rsidRDefault="00E143EE" w:rsidP="0017464E">
      <w:pPr>
        <w:spacing w:after="0" w:line="240" w:lineRule="auto"/>
      </w:pPr>
      <w:r>
        <w:separator/>
      </w:r>
    </w:p>
  </w:footnote>
  <w:footnote w:type="continuationSeparator" w:id="1">
    <w:p w:rsidR="00E143EE" w:rsidRDefault="00E143EE" w:rsidP="0017464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B6C3C" w:rsidRPr="00B86A99" w:rsidRDefault="002B6C3C">
    <w:pPr>
      <w:pStyle w:val="Header"/>
      <w:jc w:val="right"/>
      <w:rPr>
        <w:rFonts w:ascii="Times New Roman" w:hAnsi="Times New Roman" w:cs="Times New Roman"/>
        <w:sz w:val="24"/>
        <w:szCs w:val="24"/>
      </w:rPr>
    </w:pPr>
    <w:r w:rsidRPr="00B86A99">
      <w:rPr>
        <w:rFonts w:ascii="Times New Roman" w:hAnsi="Times New Roman" w:cs="Times New Roman"/>
        <w:sz w:val="24"/>
        <w:szCs w:val="24"/>
      </w:rPr>
      <w:t xml:space="preserve">Surname </w:t>
    </w:r>
    <w:sdt>
      <w:sdtPr>
        <w:rPr>
          <w:rFonts w:ascii="Times New Roman" w:hAnsi="Times New Roman" w:cs="Times New Roman"/>
          <w:sz w:val="24"/>
          <w:szCs w:val="24"/>
        </w:rPr>
        <w:id w:val="51120639"/>
        <w:docPartObj>
          <w:docPartGallery w:val="Page Numbers (Top of Page)"/>
          <w:docPartUnique/>
        </w:docPartObj>
      </w:sdtPr>
      <w:sdtContent>
        <w:r w:rsidRPr="00B86A99">
          <w:rPr>
            <w:rFonts w:ascii="Times New Roman" w:hAnsi="Times New Roman" w:cs="Times New Roman"/>
            <w:sz w:val="24"/>
            <w:szCs w:val="24"/>
          </w:rPr>
          <w:fldChar w:fldCharType="begin"/>
        </w:r>
        <w:r w:rsidRPr="00B86A99">
          <w:rPr>
            <w:rFonts w:ascii="Times New Roman" w:hAnsi="Times New Roman" w:cs="Times New Roman"/>
            <w:sz w:val="24"/>
            <w:szCs w:val="24"/>
          </w:rPr>
          <w:instrText xml:space="preserve"> PAGE   \* MERGEFORMAT </w:instrText>
        </w:r>
        <w:r w:rsidRPr="00B86A99">
          <w:rPr>
            <w:rFonts w:ascii="Times New Roman" w:hAnsi="Times New Roman" w:cs="Times New Roman"/>
            <w:sz w:val="24"/>
            <w:szCs w:val="24"/>
          </w:rPr>
          <w:fldChar w:fldCharType="separate"/>
        </w:r>
        <w:r w:rsidR="00856D3F">
          <w:rPr>
            <w:rFonts w:ascii="Times New Roman" w:hAnsi="Times New Roman" w:cs="Times New Roman"/>
            <w:noProof/>
            <w:sz w:val="24"/>
            <w:szCs w:val="24"/>
          </w:rPr>
          <w:t>7</w:t>
        </w:r>
        <w:r w:rsidRPr="00B86A99">
          <w:rPr>
            <w:rFonts w:ascii="Times New Roman" w:hAnsi="Times New Roman" w:cs="Times New Roman"/>
            <w:sz w:val="24"/>
            <w:szCs w:val="24"/>
          </w:rPr>
          <w:fldChar w:fldCharType="end"/>
        </w:r>
      </w:sdtContent>
    </w:sdt>
  </w:p>
  <w:p w:rsidR="002B6C3C" w:rsidRDefault="002B6C3C">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6"/>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G2sDQ3NTI0MDQztTBW0lEKTi0uzszPAykwrAUASlkLZywAAAA="/>
  </w:docVars>
  <w:rsids>
    <w:rsidRoot w:val="00D576D5"/>
    <w:rsid w:val="0017464E"/>
    <w:rsid w:val="00213C81"/>
    <w:rsid w:val="0024280B"/>
    <w:rsid w:val="002B6C3C"/>
    <w:rsid w:val="00387DCB"/>
    <w:rsid w:val="003E361E"/>
    <w:rsid w:val="0045101C"/>
    <w:rsid w:val="004A44FF"/>
    <w:rsid w:val="004C6CCF"/>
    <w:rsid w:val="004C703D"/>
    <w:rsid w:val="00501F94"/>
    <w:rsid w:val="00526044"/>
    <w:rsid w:val="00565500"/>
    <w:rsid w:val="005F623C"/>
    <w:rsid w:val="006A1F3E"/>
    <w:rsid w:val="006C5E9D"/>
    <w:rsid w:val="006E0000"/>
    <w:rsid w:val="007003D0"/>
    <w:rsid w:val="007D1A05"/>
    <w:rsid w:val="008221C0"/>
    <w:rsid w:val="008501CA"/>
    <w:rsid w:val="00856D3F"/>
    <w:rsid w:val="008C78B0"/>
    <w:rsid w:val="008E0BD6"/>
    <w:rsid w:val="009249C9"/>
    <w:rsid w:val="00970CA9"/>
    <w:rsid w:val="00A04AF6"/>
    <w:rsid w:val="00AF3CBC"/>
    <w:rsid w:val="00B040BD"/>
    <w:rsid w:val="00B4196A"/>
    <w:rsid w:val="00B52FD8"/>
    <w:rsid w:val="00B63D3B"/>
    <w:rsid w:val="00B86A99"/>
    <w:rsid w:val="00BC4FC3"/>
    <w:rsid w:val="00C51274"/>
    <w:rsid w:val="00C52243"/>
    <w:rsid w:val="00C81EAF"/>
    <w:rsid w:val="00CC4981"/>
    <w:rsid w:val="00CE1453"/>
    <w:rsid w:val="00D1375F"/>
    <w:rsid w:val="00D576D5"/>
    <w:rsid w:val="00D8561A"/>
    <w:rsid w:val="00DA6137"/>
    <w:rsid w:val="00E143EE"/>
    <w:rsid w:val="00E35666"/>
    <w:rsid w:val="00F05CDE"/>
    <w:rsid w:val="00F346A6"/>
    <w:rsid w:val="00F615EA"/>
    <w:rsid w:val="00F937F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5E9D"/>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6550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65500"/>
    <w:rPr>
      <w:color w:val="0000FF"/>
      <w:u w:val="single"/>
    </w:rPr>
  </w:style>
  <w:style w:type="paragraph" w:styleId="Header">
    <w:name w:val="header"/>
    <w:basedOn w:val="Normal"/>
    <w:link w:val="HeaderChar"/>
    <w:uiPriority w:val="99"/>
    <w:unhideWhenUsed/>
    <w:rsid w:val="001746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64E"/>
  </w:style>
  <w:style w:type="paragraph" w:styleId="Footer">
    <w:name w:val="footer"/>
    <w:basedOn w:val="Normal"/>
    <w:link w:val="FooterChar"/>
    <w:uiPriority w:val="99"/>
    <w:semiHidden/>
    <w:unhideWhenUsed/>
    <w:rsid w:val="0017464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7464E"/>
  </w:style>
</w:styles>
</file>

<file path=word/webSettings.xml><?xml version="1.0" encoding="utf-8"?>
<w:webSettings xmlns:r="http://schemas.openxmlformats.org/officeDocument/2006/relationships" xmlns:w="http://schemas.openxmlformats.org/wordprocessingml/2006/main">
  <w:divs>
    <w:div w:id="34932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3</TotalTime>
  <Pages>7</Pages>
  <Words>1934</Words>
  <Characters>1102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4</cp:revision>
  <dcterms:created xsi:type="dcterms:W3CDTF">2017-11-05T10:12:00Z</dcterms:created>
  <dcterms:modified xsi:type="dcterms:W3CDTF">2017-11-05T21:26:00Z</dcterms:modified>
</cp:coreProperties>
</file>